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E18B9" w14:textId="45ABED6F" w:rsidR="00811E22" w:rsidRPr="00DC67CD" w:rsidRDefault="003A7ED0" w:rsidP="00811E22">
      <w:pPr>
        <w:spacing w:after="0" w:line="360" w:lineRule="auto"/>
        <w:jc w:val="center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r w:rsidRPr="00DC67CD">
        <w:rPr>
          <w:rFonts w:ascii="Cambria Math" w:eastAsia="Times New Roman" w:hAnsi="Cambria Math" w:cs="Arial"/>
          <w:b/>
          <w:bCs/>
          <w:color w:val="000000"/>
          <w:kern w:val="0"/>
          <w:sz w:val="28"/>
          <w:szCs w:val="28"/>
          <w:lang w:bidi="si-LK"/>
          <w14:ligatures w14:val="none"/>
        </w:rPr>
        <w:t>EN</w:t>
      </w:r>
      <w:r w:rsidR="005B2446" w:rsidRPr="00DC67CD">
        <w:rPr>
          <w:rFonts w:ascii="Cambria Math" w:eastAsia="Times New Roman" w:hAnsi="Cambria Math" w:cs="Arial"/>
          <w:b/>
          <w:bCs/>
          <w:color w:val="000000"/>
          <w:kern w:val="0"/>
          <w:sz w:val="28"/>
          <w:szCs w:val="28"/>
          <w:lang w:bidi="si-LK"/>
          <w14:ligatures w14:val="none"/>
        </w:rPr>
        <w:t>3</w:t>
      </w:r>
      <w:r w:rsidRPr="00DC67CD">
        <w:rPr>
          <w:rFonts w:ascii="Cambria Math" w:eastAsia="Times New Roman" w:hAnsi="Cambria Math" w:cs="Arial"/>
          <w:b/>
          <w:bCs/>
          <w:color w:val="000000"/>
          <w:kern w:val="0"/>
          <w:sz w:val="28"/>
          <w:szCs w:val="28"/>
          <w:lang w:bidi="si-LK"/>
          <w14:ligatures w14:val="none"/>
        </w:rPr>
        <w:t xml:space="preserve">160 – </w:t>
      </w:r>
      <w:r w:rsidR="005B2446" w:rsidRPr="00DC67CD">
        <w:rPr>
          <w:rFonts w:ascii="Cambria Math" w:eastAsia="Times New Roman" w:hAnsi="Cambria Math" w:cs="Arial"/>
          <w:b/>
          <w:bCs/>
          <w:color w:val="000000"/>
          <w:kern w:val="0"/>
          <w:sz w:val="28"/>
          <w:szCs w:val="28"/>
          <w:lang w:bidi="si-LK"/>
          <w14:ligatures w14:val="none"/>
        </w:rPr>
        <w:t>Image Processing and Machine Vision</w:t>
      </w:r>
    </w:p>
    <w:p w14:paraId="0D6311E2" w14:textId="6D72CCE6" w:rsidR="00811E22" w:rsidRPr="00DC67CD" w:rsidRDefault="00C057A6" w:rsidP="00C057A6">
      <w:pPr>
        <w:spacing w:after="0" w:line="240" w:lineRule="auto"/>
        <w:jc w:val="center"/>
        <w:rPr>
          <w:rFonts w:ascii="Cambria Math" w:eastAsia="Times New Roman" w:hAnsi="Cambria Math" w:cs="Arial"/>
          <w:color w:val="000000"/>
          <w:kern w:val="0"/>
          <w:sz w:val="24"/>
          <w:szCs w:val="24"/>
          <w:lang w:bidi="si-LK"/>
          <w14:ligatures w14:val="none"/>
        </w:rPr>
      </w:pPr>
      <w:r w:rsidRPr="00DC67CD">
        <w:rPr>
          <w:rFonts w:ascii="Cambria Math" w:eastAsia="Times New Roman" w:hAnsi="Cambria Math" w:cs="Arial"/>
          <w:color w:val="000000"/>
          <w:kern w:val="0"/>
          <w:sz w:val="24"/>
          <w:szCs w:val="24"/>
          <w:lang w:bidi="si-LK"/>
          <w14:ligatures w14:val="none"/>
        </w:rPr>
        <w:t xml:space="preserve">Assignment 1 </w:t>
      </w:r>
      <w:r w:rsidRPr="00DC67CD">
        <w:rPr>
          <w:rFonts w:ascii="Cambria Math" w:eastAsia="Times New Roman" w:hAnsi="Cambria Math" w:cs="Arial"/>
          <w:color w:val="000000"/>
          <w:kern w:val="0"/>
          <w:sz w:val="24"/>
          <w:szCs w:val="24"/>
          <w:lang w:bidi="si-LK"/>
          <w14:ligatures w14:val="none"/>
        </w:rPr>
        <w:t>-</w:t>
      </w:r>
      <w:r w:rsidRPr="00DC67CD">
        <w:rPr>
          <w:rFonts w:ascii="Cambria Math" w:eastAsia="Times New Roman" w:hAnsi="Cambria Math" w:cs="Arial"/>
          <w:color w:val="000000"/>
          <w:kern w:val="0"/>
          <w:sz w:val="24"/>
          <w:szCs w:val="24"/>
          <w:lang w:bidi="si-LK"/>
          <w14:ligatures w14:val="none"/>
        </w:rPr>
        <w:t xml:space="preserve"> Intensity Transformations and Neighborhood Filtering</w:t>
      </w:r>
    </w:p>
    <w:p w14:paraId="661621BE" w14:textId="77777777" w:rsidR="00C057A6" w:rsidRPr="00811E22" w:rsidRDefault="00C057A6" w:rsidP="00811E22">
      <w:pPr>
        <w:spacing w:after="0" w:line="240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</w:p>
    <w:p w14:paraId="2CB1B669" w14:textId="77777777" w:rsidR="00811E22" w:rsidRPr="00DC67CD" w:rsidRDefault="00811E22" w:rsidP="00811E22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proofErr w:type="gramStart"/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>Name :</w:t>
      </w:r>
      <w:proofErr w:type="gramEnd"/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 xml:space="preserve"> A. C. Pasqual</w:t>
      </w:r>
    </w:p>
    <w:p w14:paraId="38AFB389" w14:textId="77777777" w:rsidR="00811E22" w:rsidRPr="00DC67CD" w:rsidRDefault="00811E22" w:rsidP="00811E22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 xml:space="preserve">Index </w:t>
      </w:r>
      <w:proofErr w:type="gramStart"/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>No. :</w:t>
      </w:r>
      <w:proofErr w:type="gramEnd"/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 xml:space="preserve"> 200445V</w:t>
      </w:r>
    </w:p>
    <w:p w14:paraId="47875CFF" w14:textId="01287F41" w:rsidR="00811E22" w:rsidRPr="00DC67CD" w:rsidRDefault="00811E22" w:rsidP="00811E22">
      <w:pPr>
        <w:spacing w:after="0" w:line="276" w:lineRule="auto"/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</w:pPr>
      <w:r w:rsidRPr="00DC67CD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Submission </w:t>
      </w:r>
      <w:proofErr w:type="gramStart"/>
      <w:r w:rsidRPr="00DC67CD">
        <w:rPr>
          <w:rFonts w:ascii="Cambria Math" w:eastAsia="Times New Roman" w:hAnsi="Cambria Math" w:cs="Times New Roman"/>
          <w:kern w:val="0"/>
          <w:lang w:bidi="si-LK"/>
          <w14:ligatures w14:val="none"/>
        </w:rPr>
        <w:t>Date :</w:t>
      </w:r>
      <w:proofErr w:type="gramEnd"/>
      <w:r w:rsidRPr="00DC67CD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 </w:t>
      </w:r>
      <w:r w:rsidR="00C057A6" w:rsidRPr="00DC67CD">
        <w:rPr>
          <w:rFonts w:ascii="Cambria Math" w:eastAsia="Times New Roman" w:hAnsi="Cambria Math" w:cs="Times New Roman"/>
          <w:kern w:val="0"/>
          <w:lang w:bidi="si-LK"/>
          <w14:ligatures w14:val="none"/>
        </w:rPr>
        <w:t>31</w:t>
      </w:r>
      <w:r w:rsidR="00C057A6" w:rsidRPr="00DC67CD">
        <w:rPr>
          <w:rFonts w:ascii="Cambria Math" w:eastAsia="Times New Roman" w:hAnsi="Cambria Math" w:cs="Arial"/>
          <w:color w:val="000000"/>
          <w:kern w:val="0"/>
          <w:vertAlign w:val="superscript"/>
          <w:lang w:bidi="si-LK"/>
          <w14:ligatures w14:val="none"/>
        </w:rPr>
        <w:t>st</w:t>
      </w:r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 xml:space="preserve"> </w:t>
      </w:r>
      <w:r w:rsidR="00C057A6"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>August</w:t>
      </w:r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 xml:space="preserve"> 2023</w:t>
      </w:r>
    </w:p>
    <w:p w14:paraId="13F2B246" w14:textId="6027D153" w:rsidR="00DC67CD" w:rsidRPr="00DC67CD" w:rsidRDefault="00DC67CD" w:rsidP="00811E22">
      <w:pPr>
        <w:spacing w:after="0" w:line="276" w:lineRule="auto"/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</w:pPr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 xml:space="preserve">GitHub Repository: </w:t>
      </w:r>
      <w:hyperlink r:id="rId8" w:history="1">
        <w:r w:rsidRPr="00DC67CD">
          <w:rPr>
            <w:rStyle w:val="Hyperlink"/>
            <w:rFonts w:ascii="Cambria Math" w:eastAsia="Times New Roman" w:hAnsi="Cambria Math" w:cs="Arial"/>
            <w:kern w:val="0"/>
            <w:lang w:bidi="si-LK"/>
            <w14:ligatures w14:val="none"/>
          </w:rPr>
          <w:t>https://github.com/Anuki16/EN3160-assignment1</w:t>
        </w:r>
      </w:hyperlink>
      <w:r w:rsidRPr="00DC67CD">
        <w:rPr>
          <w:rFonts w:ascii="Cambria Math" w:eastAsia="Times New Roman" w:hAnsi="Cambria Math" w:cs="Arial"/>
          <w:color w:val="000000"/>
          <w:kern w:val="0"/>
          <w:lang w:bidi="si-LK"/>
          <w14:ligatures w14:val="none"/>
        </w:rPr>
        <w:t xml:space="preserve"> </w:t>
      </w:r>
    </w:p>
    <w:p w14:paraId="535BACC2" w14:textId="5207C5F8" w:rsidR="00C057A6" w:rsidRDefault="00CE3678" w:rsidP="00811E22">
      <w:pPr>
        <w:spacing w:after="0" w:line="276" w:lineRule="auto"/>
        <w:rPr>
          <w:rFonts w:ascii="Cambria Math" w:eastAsia="Times New Roman" w:hAnsi="Cambria Math" w:cs="Arial"/>
          <w:color w:val="000000"/>
          <w:kern w:val="0"/>
          <w:sz w:val="24"/>
          <w:szCs w:val="24"/>
          <w:lang w:bidi="si-LK"/>
          <w14:ligatures w14:val="none"/>
        </w:rPr>
      </w:pPr>
      <w:r>
        <w:rPr>
          <w:rFonts w:ascii="Cambria Math" w:eastAsia="Times New Roman" w:hAnsi="Cambria Math" w:cs="Arial"/>
          <w:color w:val="000000"/>
          <w:kern w:val="0"/>
          <w:sz w:val="24"/>
          <w:szCs w:val="24"/>
          <w:lang w:bidi="si-LK"/>
          <w14:ligatures w14:val="none"/>
        </w:rPr>
        <w:t xml:space="preserve"> </w:t>
      </w:r>
    </w:p>
    <w:p w14:paraId="23A04D47" w14:textId="0EC5CDB1" w:rsidR="003B19F9" w:rsidRDefault="005E0D11" w:rsidP="00811E22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5E0D11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1</w:t>
      </w:r>
      <w:r w:rsidR="008164A7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</w:t>
      </w:r>
      <w:r w:rsidR="00AD13CA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– Implementing </w:t>
      </w:r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an intensity </w:t>
      </w:r>
      <w:proofErr w:type="gramStart"/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transformation</w:t>
      </w:r>
      <w:proofErr w:type="gramEnd"/>
    </w:p>
    <w:p w14:paraId="6E9120A3" w14:textId="77777777" w:rsidR="004828AC" w:rsidRPr="004828AC" w:rsidRDefault="004828AC" w:rsidP="00811E22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4B3D43E1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x_start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x_e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50</w:t>
      </w:r>
    </w:p>
    <w:p w14:paraId="0861FF0F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y_star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y_e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r>
        <w:rPr>
          <w:rFonts w:ascii="Consolas" w:hAnsi="Consolas" w:cs="Courier New"/>
          <w:color w:val="006666"/>
          <w:sz w:val="18"/>
          <w:szCs w:val="18"/>
        </w:rPr>
        <w:t>10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</w:p>
    <w:p w14:paraId="3282A0A4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8598446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Create transformation</w:t>
      </w:r>
    </w:p>
    <w:p w14:paraId="7D346351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transform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arang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np.uint8)</w:t>
      </w:r>
    </w:p>
    <w:p w14:paraId="5DD31E39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proofErr w:type="gramStart"/>
      <w:r>
        <w:rPr>
          <w:rFonts w:ascii="Consolas" w:hAnsi="Consolas" w:cs="Courier New"/>
          <w:color w:val="000000"/>
          <w:sz w:val="18"/>
          <w:szCs w:val="18"/>
        </w:rPr>
        <w:t>transform[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x_start: x_end+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linspac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y_star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y_e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, 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x_e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- x_start +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), np.uint8)</w:t>
      </w:r>
    </w:p>
    <w:p w14:paraId="073B5E08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B930CE9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Apply transformation</w:t>
      </w:r>
    </w:p>
    <w:p w14:paraId="2778850E" w14:textId="711DF999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transformed_img1 = transform[img1]</w:t>
      </w:r>
    </w:p>
    <w:p w14:paraId="55953AEF" w14:textId="77777777" w:rsidR="00B40F18" w:rsidRDefault="00B40F1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3897777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F076E64" w14:textId="6B46E6F6" w:rsidR="00811E22" w:rsidRDefault="00CE3678" w:rsidP="00811E22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  <w:r w:rsidRPr="00B53FF8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drawing>
          <wp:anchor distT="0" distB="0" distL="114300" distR="114300" simplePos="0" relativeHeight="251658240" behindDoc="0" locked="0" layoutInCell="1" allowOverlap="1" wp14:anchorId="3C9D7703" wp14:editId="12738FDF">
            <wp:simplePos x="0" y="0"/>
            <wp:positionH relativeFrom="column">
              <wp:posOffset>2437996</wp:posOffset>
            </wp:positionH>
            <wp:positionV relativeFrom="paragraph">
              <wp:posOffset>310919</wp:posOffset>
            </wp:positionV>
            <wp:extent cx="3712845" cy="2085975"/>
            <wp:effectExtent l="0" t="0" r="1905" b="9525"/>
            <wp:wrapSquare wrapText="bothSides"/>
            <wp:docPr id="672858531" name="Picture 1" descr="A comparison of a person's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858531" name="Picture 1" descr="A comparison of a person's fac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84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53FF8" w:rsidRPr="00B53FF8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drawing>
          <wp:anchor distT="0" distB="0" distL="114300" distR="114300" simplePos="0" relativeHeight="251659264" behindDoc="0" locked="0" layoutInCell="1" allowOverlap="1" wp14:anchorId="25E2E813" wp14:editId="66F9CEEE">
            <wp:simplePos x="0" y="0"/>
            <wp:positionH relativeFrom="margin">
              <wp:posOffset>-103678</wp:posOffset>
            </wp:positionH>
            <wp:positionV relativeFrom="paragraph">
              <wp:posOffset>125788</wp:posOffset>
            </wp:positionV>
            <wp:extent cx="2401570" cy="2438400"/>
            <wp:effectExtent l="0" t="0" r="0" b="0"/>
            <wp:wrapSquare wrapText="bothSides"/>
            <wp:docPr id="13960940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094014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570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E2CF6D" w14:textId="7AF02EF8" w:rsidR="005E0D11" w:rsidRDefault="005E0D11" w:rsidP="00811E22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</w:p>
    <w:p w14:paraId="5C70F00F" w14:textId="6AC7E3A8" w:rsidR="008A692E" w:rsidRDefault="008164A7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8164A7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2</w:t>
      </w:r>
      <w:r w:rsidR="0076323A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</w:t>
      </w:r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– Enhancing parts of an image using intensity </w:t>
      </w:r>
      <w:proofErr w:type="gramStart"/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transformations</w:t>
      </w:r>
      <w:proofErr w:type="gramEnd"/>
    </w:p>
    <w:p w14:paraId="4D3D86BE" w14:textId="77777777" w:rsidR="00880224" w:rsidRPr="00880224" w:rsidRDefault="00880224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lang w:bidi="si-LK"/>
          <w14:ligatures w14:val="none"/>
        </w:rPr>
      </w:pPr>
    </w:p>
    <w:p w14:paraId="443D984E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White matter</w:t>
      </w:r>
    </w:p>
    <w:p w14:paraId="0A08BB0F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x_midpoi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r>
        <w:rPr>
          <w:rFonts w:ascii="Consolas" w:hAnsi="Consolas" w:cs="Courier New"/>
          <w:color w:val="006666"/>
          <w:sz w:val="18"/>
          <w:szCs w:val="18"/>
        </w:rPr>
        <w:t>170</w:t>
      </w:r>
    </w:p>
    <w:p w14:paraId="0BFCF64F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y_midpoi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r>
        <w:rPr>
          <w:rFonts w:ascii="Consolas" w:hAnsi="Consolas" w:cs="Courier New"/>
          <w:color w:val="006666"/>
          <w:sz w:val="18"/>
          <w:szCs w:val="18"/>
        </w:rPr>
        <w:t>75</w:t>
      </w:r>
    </w:p>
    <w:p w14:paraId="0281EF99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4DD16B37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white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arang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np.uint8)</w:t>
      </w:r>
    </w:p>
    <w:p w14:paraId="760B0462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white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:x_midpoint +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linspac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y_midpoi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x_midpoi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+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, np.uint8)</w:t>
      </w:r>
    </w:p>
    <w:p w14:paraId="1FB4078F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white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x_midpoint: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linspac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y_midpoi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>, (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 xml:space="preserve"> -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x_midpoin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, np.uint8)</w:t>
      </w:r>
    </w:p>
    <w:p w14:paraId="5892B86A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FB98E95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Grey matter</w:t>
      </w:r>
    </w:p>
    <w:p w14:paraId="5C9F95F6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x1, x2 = </w:t>
      </w:r>
      <w:r>
        <w:rPr>
          <w:rFonts w:ascii="Consolas" w:hAnsi="Consolas" w:cs="Courier New"/>
          <w:color w:val="006666"/>
          <w:sz w:val="18"/>
          <w:szCs w:val="18"/>
        </w:rPr>
        <w:t>13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88</w:t>
      </w:r>
    </w:p>
    <w:p w14:paraId="7148E22B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y1, y2 = 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00</w:t>
      </w:r>
    </w:p>
    <w:p w14:paraId="141989BA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2C57305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grey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linspac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5BDA6779" w14:textId="77777777" w:rsid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lastRenderedPageBreak/>
        <w:t>grey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round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grey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np.uint8)</w:t>
      </w:r>
    </w:p>
    <w:p w14:paraId="64C072EF" w14:textId="77777777" w:rsidR="001B63BD" w:rsidRP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  <w:lang w:val="es-ES"/>
        </w:rPr>
      </w:pPr>
      <w:proofErr w:type="spellStart"/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>grey_</w:t>
      </w:r>
      <w:proofErr w:type="gramStart"/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>transform</w:t>
      </w:r>
      <w:proofErr w:type="spellEnd"/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>[</w:t>
      </w:r>
      <w:proofErr w:type="gramEnd"/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 xml:space="preserve">x1:x2 + </w:t>
      </w:r>
      <w:r w:rsidRPr="001B63BD">
        <w:rPr>
          <w:rFonts w:ascii="Consolas" w:hAnsi="Consolas" w:cs="Courier New"/>
          <w:color w:val="006666"/>
          <w:sz w:val="18"/>
          <w:szCs w:val="18"/>
          <w:lang w:val="es-ES"/>
        </w:rPr>
        <w:t>1</w:t>
      </w:r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 xml:space="preserve">] = </w:t>
      </w:r>
      <w:proofErr w:type="spellStart"/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>np.linspace</w:t>
      </w:r>
      <w:proofErr w:type="spellEnd"/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 xml:space="preserve">(y1, y2, (x2 + </w:t>
      </w:r>
      <w:r w:rsidRPr="001B63BD">
        <w:rPr>
          <w:rFonts w:ascii="Consolas" w:hAnsi="Consolas" w:cs="Courier New"/>
          <w:color w:val="006666"/>
          <w:sz w:val="18"/>
          <w:szCs w:val="18"/>
          <w:lang w:val="es-ES"/>
        </w:rPr>
        <w:t>1</w:t>
      </w:r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 xml:space="preserve"> - x1), np.uint8) </w:t>
      </w:r>
    </w:p>
    <w:p w14:paraId="46061CD5" w14:textId="77777777" w:rsidR="001B63BD" w:rsidRPr="001B63BD" w:rsidRDefault="001B63B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39161159"/>
        <w:rPr>
          <w:rFonts w:ascii="Consolas" w:hAnsi="Consolas" w:cs="Courier New"/>
          <w:sz w:val="18"/>
          <w:szCs w:val="18"/>
          <w:lang w:val="es-ES"/>
        </w:rPr>
      </w:pPr>
      <w:r w:rsidRPr="001B63BD">
        <w:rPr>
          <w:rFonts w:ascii="Consolas" w:hAnsi="Consolas" w:cs="Courier New"/>
          <w:color w:val="000000"/>
          <w:sz w:val="18"/>
          <w:szCs w:val="18"/>
          <w:lang w:val="es-ES"/>
        </w:rPr>
        <w:t> </w:t>
      </w:r>
    </w:p>
    <w:p w14:paraId="34BE9B31" w14:textId="71B3C03B" w:rsidR="008A692E" w:rsidRPr="001B63BD" w:rsidRDefault="00DC69B3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val="es-ES" w:bidi="si-LK"/>
          <w14:ligatures w14:val="none"/>
        </w:rPr>
      </w:pPr>
      <w:r w:rsidRPr="00F83818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drawing>
          <wp:anchor distT="0" distB="0" distL="114300" distR="114300" simplePos="0" relativeHeight="251675648" behindDoc="0" locked="0" layoutInCell="1" allowOverlap="1" wp14:anchorId="16F090BA" wp14:editId="0497CF26">
            <wp:simplePos x="0" y="0"/>
            <wp:positionH relativeFrom="column">
              <wp:posOffset>-136221</wp:posOffset>
            </wp:positionH>
            <wp:positionV relativeFrom="paragraph">
              <wp:posOffset>206569</wp:posOffset>
            </wp:positionV>
            <wp:extent cx="4721860" cy="2610485"/>
            <wp:effectExtent l="0" t="0" r="2540" b="0"/>
            <wp:wrapSquare wrapText="bothSides"/>
            <wp:docPr id="1770984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984811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E556D77" w14:textId="77777777" w:rsidR="00DC69B3" w:rsidRDefault="00DC69B3" w:rsidP="008B0F34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</w:p>
    <w:p w14:paraId="5C2069AA" w14:textId="4EF2A94A" w:rsidR="0076323A" w:rsidRPr="008B0F34" w:rsidRDefault="00BF4619" w:rsidP="008B0F34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r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To accentuate </w:t>
      </w:r>
      <w:r w:rsidR="002A7180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required parts of the image, the relevant intensity ranges are mapped to a larger and brighter </w:t>
      </w:r>
      <w:r w:rsidR="00DC69B3">
        <w:rPr>
          <w:rFonts w:ascii="Cambria Math" w:eastAsia="Times New Roman" w:hAnsi="Cambria Math" w:cs="Times New Roman"/>
          <w:kern w:val="0"/>
          <w:lang w:bidi="si-LK"/>
          <w14:ligatures w14:val="none"/>
        </w:rPr>
        <w:t>intensity range compared to the rest of the image.</w:t>
      </w:r>
    </w:p>
    <w:p w14:paraId="7B9947D8" w14:textId="77777777" w:rsidR="008F4F3F" w:rsidRDefault="008F4F3F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</w:p>
    <w:p w14:paraId="602D0C17" w14:textId="2E335DC4" w:rsidR="00F83818" w:rsidRDefault="006F7E97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  <w:r w:rsidRPr="006F7E97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drawing>
          <wp:inline distT="0" distB="0" distL="0" distR="0" wp14:anchorId="03A0EB91" wp14:editId="3BA9A5C9">
            <wp:extent cx="5943039" cy="2357755"/>
            <wp:effectExtent l="0" t="0" r="635" b="4445"/>
            <wp:docPr id="761871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1871107" name="Picture 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039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AFCFB" w14:textId="77777777" w:rsidR="006F7E97" w:rsidRDefault="006F7E97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</w:p>
    <w:p w14:paraId="70699F87" w14:textId="5415D851" w:rsidR="006A1172" w:rsidRDefault="006F7E97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6F7E97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3</w:t>
      </w:r>
      <w:r w:rsidR="006818B4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– </w:t>
      </w:r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Applying gamma </w:t>
      </w:r>
      <w:proofErr w:type="gramStart"/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correction</w:t>
      </w:r>
      <w:proofErr w:type="gramEnd"/>
    </w:p>
    <w:p w14:paraId="7DE5D71E" w14:textId="77777777" w:rsidR="00D901D9" w:rsidRPr="001E236C" w:rsidRDefault="00D901D9" w:rsidP="00D901D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0"/>
          <w:szCs w:val="20"/>
          <w:lang w:bidi="si-LK"/>
          <w14:ligatures w14:val="none"/>
        </w:rPr>
      </w:pPr>
    </w:p>
    <w:p w14:paraId="61BAE1DF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gamma = </w:t>
      </w:r>
      <w:r>
        <w:rPr>
          <w:rFonts w:ascii="Consolas" w:hAnsi="Consolas" w:cs="Courier New"/>
          <w:color w:val="006666"/>
          <w:sz w:val="18"/>
          <w:szCs w:val="18"/>
        </w:rPr>
        <w:t>0.7</w:t>
      </w:r>
    </w:p>
    <w:p w14:paraId="5978109C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gamma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array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[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/</w:t>
      </w:r>
      <w:r>
        <w:rPr>
          <w:rFonts w:ascii="Consolas" w:hAnsi="Consolas" w:cs="Courier New"/>
          <w:color w:val="006666"/>
          <w:sz w:val="18"/>
          <w:szCs w:val="18"/>
        </w:rPr>
        <w:t>255.0</w:t>
      </w:r>
      <w:r>
        <w:rPr>
          <w:rFonts w:ascii="Consolas" w:hAnsi="Consolas" w:cs="Courier New"/>
          <w:color w:val="000000"/>
          <w:sz w:val="18"/>
          <w:szCs w:val="18"/>
        </w:rPr>
        <w:t>)**(gamma)*</w:t>
      </w:r>
      <w:r>
        <w:rPr>
          <w:rFonts w:ascii="Consolas" w:hAnsi="Consolas" w:cs="Courier New"/>
          <w:color w:val="006666"/>
          <w:sz w:val="18"/>
          <w:szCs w:val="18"/>
        </w:rPr>
        <w:t>255.0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00FF"/>
          <w:sz w:val="18"/>
          <w:szCs w:val="18"/>
        </w:rPr>
        <w:t>for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00FF"/>
          <w:sz w:val="18"/>
          <w:szCs w:val="18"/>
        </w:rPr>
        <w:t>i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arang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,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 xml:space="preserve">)])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gamma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gamma_transform.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A31515"/>
          <w:sz w:val="18"/>
          <w:szCs w:val="18"/>
        </w:rPr>
        <w:t>'uint8'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6E222063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E416F80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mg3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imread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( </w:t>
      </w:r>
      <w:r>
        <w:rPr>
          <w:rFonts w:ascii="Consolas" w:hAnsi="Consolas" w:cs="Courier New"/>
          <w:color w:val="A31515"/>
          <w:sz w:val="18"/>
          <w:szCs w:val="18"/>
        </w:rPr>
        <w:t>"images/highlights_and_shadows.jpg"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v.IMREAD_COLOR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1F5F4CF5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mg3_lab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cvtColor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img3, cv.COLOR_BGR2LAB)  </w:t>
      </w:r>
      <w:r>
        <w:rPr>
          <w:rFonts w:ascii="Consolas" w:hAnsi="Consolas" w:cs="Courier New"/>
          <w:color w:val="008000"/>
          <w:sz w:val="18"/>
          <w:szCs w:val="18"/>
        </w:rPr>
        <w:t># Convert to LAB color space</w:t>
      </w:r>
    </w:p>
    <w:p w14:paraId="2618031C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 xml:space="preserve"># In the LAB </w:t>
      </w:r>
      <w:proofErr w:type="spellStart"/>
      <w:r>
        <w:rPr>
          <w:rFonts w:ascii="Consolas" w:hAnsi="Consolas" w:cs="Courier New"/>
          <w:color w:val="008000"/>
          <w:sz w:val="18"/>
          <w:szCs w:val="18"/>
        </w:rPr>
        <w:t>colour</w:t>
      </w:r>
      <w:proofErr w:type="spellEnd"/>
      <w:r>
        <w:rPr>
          <w:rFonts w:ascii="Consolas" w:hAnsi="Consolas" w:cs="Courier New"/>
          <w:color w:val="008000"/>
          <w:sz w:val="18"/>
          <w:szCs w:val="18"/>
        </w:rPr>
        <w:t xml:space="preserve"> space, the L plane encodes brightness only</w:t>
      </w:r>
    </w:p>
    <w:p w14:paraId="023C142E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5DED55E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img3_lab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gamma_transfor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[img3_lab[:, :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]  </w:t>
      </w:r>
      <w:r>
        <w:rPr>
          <w:rFonts w:ascii="Consolas" w:hAnsi="Consolas" w:cs="Courier New"/>
          <w:color w:val="008000"/>
          <w:sz w:val="18"/>
          <w:szCs w:val="18"/>
        </w:rPr>
        <w:t># Apply transform only to L plane</w:t>
      </w:r>
    </w:p>
    <w:p w14:paraId="4F275183" w14:textId="75C3C172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7134611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F2537B5" w14:textId="4103953A" w:rsidR="006A1172" w:rsidRPr="006818B4" w:rsidRDefault="00E26183" w:rsidP="00B930C9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r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γ was adjusted until </w:t>
      </w:r>
      <w:r w:rsidR="001E236C">
        <w:rPr>
          <w:rFonts w:ascii="Cambria Math" w:eastAsia="Times New Roman" w:hAnsi="Cambria Math" w:cs="Times New Roman"/>
          <w:kern w:val="0"/>
          <w:lang w:bidi="si-LK"/>
          <w14:ligatures w14:val="none"/>
        </w:rPr>
        <w:t>the textures of the rock were clearly visible.</w:t>
      </w:r>
    </w:p>
    <w:p w14:paraId="288A2DC1" w14:textId="46A0440F" w:rsidR="006F7E97" w:rsidRDefault="00356364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  <w:r w:rsidRPr="00356364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lastRenderedPageBreak/>
        <w:drawing>
          <wp:inline distT="0" distB="0" distL="0" distR="0" wp14:anchorId="0D5FCC2B" wp14:editId="71F70F93">
            <wp:extent cx="5943600" cy="2073275"/>
            <wp:effectExtent l="0" t="0" r="0" b="3175"/>
            <wp:docPr id="14591317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9131726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DBAD6" w14:textId="77777777" w:rsidR="00BD2E3D" w:rsidRDefault="00BD2E3D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</w:p>
    <w:p w14:paraId="6A4A047C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Function for computing and plotting histograms for all 3 color planes</w:t>
      </w:r>
    </w:p>
    <w:p w14:paraId="349AFC5D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FF"/>
          <w:sz w:val="18"/>
          <w:szCs w:val="18"/>
        </w:rPr>
        <w:t>def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histBGR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:</w:t>
      </w:r>
    </w:p>
    <w:p w14:paraId="38D0442B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8000"/>
          <w:sz w:val="18"/>
          <w:szCs w:val="18"/>
        </w:rPr>
        <w:t># Define colors (b for blue, g for green, r for red)</w:t>
      </w:r>
    </w:p>
    <w:p w14:paraId="28D3EAEE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   colors = (</w:t>
      </w:r>
      <w:r>
        <w:rPr>
          <w:rFonts w:ascii="Consolas" w:hAnsi="Consolas" w:cs="Courier New"/>
          <w:color w:val="A31515"/>
          <w:sz w:val="18"/>
          <w:szCs w:val="18"/>
        </w:rPr>
        <w:t>'b'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A31515"/>
          <w:sz w:val="18"/>
          <w:szCs w:val="18"/>
        </w:rPr>
        <w:t>'g'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A31515"/>
          <w:sz w:val="18"/>
          <w:szCs w:val="18"/>
        </w:rPr>
        <w:t>'r'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64E886F9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478EE87B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8000"/>
          <w:sz w:val="18"/>
          <w:szCs w:val="18"/>
        </w:rPr>
        <w:t># Loop over color channels and calculate histograms</w:t>
      </w:r>
    </w:p>
    <w:p w14:paraId="50799159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00FF"/>
          <w:sz w:val="18"/>
          <w:szCs w:val="18"/>
        </w:rPr>
        <w:t>for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color </w:t>
      </w:r>
      <w:r>
        <w:rPr>
          <w:rFonts w:ascii="Consolas" w:hAnsi="Consolas" w:cs="Courier New"/>
          <w:color w:val="0000FF"/>
          <w:sz w:val="18"/>
          <w:szCs w:val="18"/>
        </w:rPr>
        <w:t>in</w:t>
      </w:r>
      <w:r>
        <w:rPr>
          <w:rFonts w:ascii="Consolas" w:hAnsi="Consolas" w:cs="Courier New"/>
          <w:color w:val="000000"/>
          <w:sz w:val="18"/>
          <w:szCs w:val="18"/>
        </w:rPr>
        <w:t xml:space="preserve"> enumerate(colors):</w:t>
      </w:r>
    </w:p>
    <w:p w14:paraId="62C9D4ED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    hist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calcHist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[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g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], [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], </w:t>
      </w:r>
      <w:r>
        <w:rPr>
          <w:rFonts w:ascii="Consolas" w:hAnsi="Consolas" w:cs="Courier New"/>
          <w:color w:val="0000FF"/>
          <w:sz w:val="18"/>
          <w:szCs w:val="18"/>
        </w:rPr>
        <w:t>None</w:t>
      </w:r>
      <w:r>
        <w:rPr>
          <w:rFonts w:ascii="Consolas" w:hAnsi="Consolas" w:cs="Courier New"/>
          <w:color w:val="000000"/>
          <w:sz w:val="18"/>
          <w:szCs w:val="18"/>
        </w:rPr>
        <w:t>, [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], 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])</w:t>
      </w:r>
    </w:p>
    <w:p w14:paraId="73FA80E1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   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plt.plot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hist, color=color)</w:t>
      </w:r>
    </w:p>
    <w:p w14:paraId="6962773A" w14:textId="647ED059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   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plt.xlim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])</w:t>
      </w:r>
    </w:p>
    <w:p w14:paraId="0184E8FB" w14:textId="77777777" w:rsidR="00D901D9" w:rsidRDefault="00D901D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195911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98E6A88" w14:textId="5C6FDFCF" w:rsidR="00BD2E3D" w:rsidRDefault="00BD2E3D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</w:p>
    <w:p w14:paraId="1AAB1D58" w14:textId="4E0A9C49" w:rsidR="00482336" w:rsidRDefault="00482336" w:rsidP="00B930C9">
      <w:pPr>
        <w:spacing w:after="0" w:line="276" w:lineRule="auto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  <w:r w:rsidRPr="00482336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drawing>
          <wp:inline distT="0" distB="0" distL="0" distR="0" wp14:anchorId="004904D1" wp14:editId="7DF6FEFC">
            <wp:extent cx="5918705" cy="2240280"/>
            <wp:effectExtent l="0" t="0" r="6350" b="7620"/>
            <wp:docPr id="6276466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646649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705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A7E5C" w14:textId="51034459" w:rsidR="00482336" w:rsidRDefault="00482336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48233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4</w:t>
      </w:r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</w:t>
      </w:r>
      <w:r w:rsidR="00A628E5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–</w:t>
      </w:r>
      <w:r w:rsidR="0088282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</w:t>
      </w:r>
      <w:r w:rsidR="00A628E5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Vibrance enhancement</w:t>
      </w:r>
    </w:p>
    <w:p w14:paraId="54B1C40E" w14:textId="4F456394" w:rsidR="00CA3726" w:rsidRDefault="00CA3726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62BE9EF9" w14:textId="78FCD172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a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0.3</w:t>
      </w:r>
    </w:p>
    <w:p w14:paraId="45E5A92C" w14:textId="31D27E2B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sigma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70</w:t>
      </w:r>
    </w:p>
    <w:p w14:paraId="1697DA59" w14:textId="62D1AF34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88"/>
          <w:sz w:val="18"/>
          <w:szCs w:val="18"/>
        </w:rPr>
        <w:t>def</w:t>
      </w:r>
      <w:r>
        <w:rPr>
          <w:rFonts w:ascii="Consolas" w:hAnsi="Consolas" w:cs="Courier New"/>
          <w:color w:val="000000"/>
          <w:sz w:val="18"/>
          <w:szCs w:val="18"/>
        </w:rPr>
        <w:t xml:space="preserve"> f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>x</w:t>
      </w:r>
      <w:r>
        <w:rPr>
          <w:rFonts w:ascii="Consolas" w:hAnsi="Consolas" w:cs="Courier New"/>
          <w:color w:val="666600"/>
          <w:sz w:val="18"/>
          <w:szCs w:val="18"/>
        </w:rPr>
        <w:t>):</w:t>
      </w:r>
      <w:r>
        <w:rPr>
          <w:rFonts w:ascii="Consolas" w:hAnsi="Consolas" w:cs="Courier New"/>
          <w:color w:val="000000"/>
          <w:sz w:val="18"/>
          <w:szCs w:val="18"/>
        </w:rPr>
        <w:t xml:space="preserve">   </w:t>
      </w:r>
      <w:r>
        <w:rPr>
          <w:rFonts w:ascii="Consolas" w:hAnsi="Consolas" w:cs="Courier New"/>
          <w:color w:val="880000"/>
          <w:sz w:val="18"/>
          <w:szCs w:val="18"/>
        </w:rPr>
        <w:t xml:space="preserve"># Transformation </w:t>
      </w:r>
      <w:proofErr w:type="gramStart"/>
      <w:r>
        <w:rPr>
          <w:rFonts w:ascii="Consolas" w:hAnsi="Consolas" w:cs="Courier New"/>
          <w:color w:val="880000"/>
          <w:sz w:val="18"/>
          <w:szCs w:val="18"/>
        </w:rPr>
        <w:t>function</w:t>
      </w:r>
      <w:proofErr w:type="gramEnd"/>
    </w:p>
    <w:p w14:paraId="5AA0483F" w14:textId="792B8777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0088"/>
          <w:sz w:val="18"/>
          <w:szCs w:val="18"/>
        </w:rPr>
        <w:t>retur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000000"/>
          <w:sz w:val="18"/>
          <w:szCs w:val="18"/>
        </w:rPr>
        <w:t>minimum</w:t>
      </w:r>
      <w:proofErr w:type="spellEnd"/>
      <w:proofErr w:type="gramEnd"/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x </w:t>
      </w:r>
      <w:r>
        <w:rPr>
          <w:rFonts w:ascii="Consolas" w:hAnsi="Consolas" w:cs="Courier New"/>
          <w:color w:val="666600"/>
          <w:sz w:val="18"/>
          <w:szCs w:val="18"/>
        </w:rPr>
        <w:t>+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>a</w:t>
      </w:r>
      <w:r>
        <w:rPr>
          <w:rFonts w:ascii="Consolas" w:hAnsi="Consolas" w:cs="Courier New"/>
          <w:color w:val="666600"/>
          <w:sz w:val="18"/>
          <w:szCs w:val="18"/>
        </w:rPr>
        <w:t>*</w:t>
      </w:r>
      <w:r>
        <w:rPr>
          <w:rFonts w:ascii="Consolas" w:hAnsi="Consolas" w:cs="Courier New"/>
          <w:color w:val="006666"/>
          <w:sz w:val="18"/>
          <w:szCs w:val="18"/>
        </w:rPr>
        <w:t>128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*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000000"/>
          <w:sz w:val="18"/>
          <w:szCs w:val="18"/>
        </w:rPr>
        <w:t>exp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(-(</w:t>
      </w:r>
      <w:r>
        <w:rPr>
          <w:rFonts w:ascii="Consolas" w:hAnsi="Consolas" w:cs="Courier New"/>
          <w:color w:val="000000"/>
          <w:sz w:val="18"/>
          <w:szCs w:val="18"/>
        </w:rPr>
        <w:t xml:space="preserve">x </w:t>
      </w:r>
      <w:r>
        <w:rPr>
          <w:rFonts w:ascii="Consolas" w:hAnsi="Consolas" w:cs="Courier New"/>
          <w:color w:val="666600"/>
          <w:sz w:val="18"/>
          <w:szCs w:val="18"/>
        </w:rPr>
        <w:t>-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28</w:t>
      </w:r>
      <w:r>
        <w:rPr>
          <w:rFonts w:ascii="Consolas" w:hAnsi="Consolas" w:cs="Courier New"/>
          <w:color w:val="666600"/>
          <w:sz w:val="18"/>
          <w:szCs w:val="18"/>
        </w:rPr>
        <w:t>)**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/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*</w:t>
      </w:r>
      <w:r>
        <w:rPr>
          <w:rFonts w:ascii="Consolas" w:hAnsi="Consolas" w:cs="Courier New"/>
          <w:color w:val="000000"/>
          <w:sz w:val="18"/>
          <w:szCs w:val="18"/>
        </w:rPr>
        <w:t xml:space="preserve"> sigma</w:t>
      </w:r>
      <w:r>
        <w:rPr>
          <w:rFonts w:ascii="Consolas" w:hAnsi="Consolas" w:cs="Courier New"/>
          <w:color w:val="666600"/>
          <w:sz w:val="18"/>
          <w:szCs w:val="18"/>
        </w:rPr>
        <w:t>**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666600"/>
          <w:sz w:val="18"/>
          <w:szCs w:val="18"/>
        </w:rPr>
        <w:t>)))</w:t>
      </w:r>
    </w:p>
    <w:p w14:paraId="52007067" w14:textId="16991371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75E4FF40" w14:textId="0CCF3340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mg4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000000"/>
          <w:sz w:val="18"/>
          <w:szCs w:val="18"/>
        </w:rPr>
        <w:t>imread</w:t>
      </w:r>
      <w:proofErr w:type="spellEnd"/>
      <w:proofErr w:type="gramEnd"/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8800"/>
          <w:sz w:val="18"/>
          <w:szCs w:val="18"/>
        </w:rPr>
        <w:t>"images/spider.png"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v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000000"/>
          <w:sz w:val="18"/>
          <w:szCs w:val="18"/>
        </w:rPr>
        <w:t>IMREAD_COLOR</w:t>
      </w:r>
      <w:proofErr w:type="spellEnd"/>
      <w:r>
        <w:rPr>
          <w:rFonts w:ascii="Consolas" w:hAnsi="Consolas" w:cs="Courier New"/>
          <w:color w:val="666600"/>
          <w:sz w:val="18"/>
          <w:szCs w:val="18"/>
        </w:rPr>
        <w:t>)</w:t>
      </w:r>
    </w:p>
    <w:p w14:paraId="6D21204D" w14:textId="2B161D0E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mg4_hsv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000000"/>
          <w:sz w:val="18"/>
          <w:szCs w:val="18"/>
        </w:rPr>
        <w:t>cvtColor</w:t>
      </w:r>
      <w:proofErr w:type="spellEnd"/>
      <w:proofErr w:type="gramEnd"/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>img4</w:t>
      </w:r>
      <w:r>
        <w:rPr>
          <w:rFonts w:ascii="Consolas" w:hAnsi="Consolas" w:cs="Courier New"/>
          <w:color w:val="666600"/>
          <w:sz w:val="18"/>
          <w:szCs w:val="18"/>
        </w:rPr>
        <w:t>,</w:t>
      </w:r>
      <w:r>
        <w:rPr>
          <w:rFonts w:ascii="Consolas" w:hAnsi="Consolas" w:cs="Courier New"/>
          <w:color w:val="000000"/>
          <w:sz w:val="18"/>
          <w:szCs w:val="18"/>
        </w:rPr>
        <w:t xml:space="preserve"> cv</w:t>
      </w:r>
      <w:r>
        <w:rPr>
          <w:rFonts w:ascii="Consolas" w:hAnsi="Consolas" w:cs="Courier New"/>
          <w:color w:val="666600"/>
          <w:sz w:val="18"/>
          <w:szCs w:val="18"/>
        </w:rPr>
        <w:t>.</w:t>
      </w:r>
      <w:r>
        <w:rPr>
          <w:rFonts w:ascii="Consolas" w:hAnsi="Consolas" w:cs="Courier New"/>
          <w:color w:val="000000"/>
          <w:sz w:val="18"/>
          <w:szCs w:val="18"/>
        </w:rPr>
        <w:t>COLOR_BGR2HSV</w:t>
      </w:r>
      <w:r>
        <w:rPr>
          <w:rFonts w:ascii="Consolas" w:hAnsi="Consolas" w:cs="Courier New"/>
          <w:color w:val="666600"/>
          <w:sz w:val="18"/>
          <w:szCs w:val="18"/>
        </w:rPr>
        <w:t>)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0000"/>
          <w:sz w:val="18"/>
          <w:szCs w:val="18"/>
        </w:rPr>
        <w:tab/>
      </w:r>
      <w:r>
        <w:rPr>
          <w:rFonts w:ascii="Consolas" w:hAnsi="Consolas" w:cs="Courier New"/>
          <w:color w:val="880000"/>
          <w:sz w:val="18"/>
          <w:szCs w:val="18"/>
        </w:rPr>
        <w:t># Convert to HSV plane</w:t>
      </w:r>
      <w:r w:rsidR="00B063AA">
        <w:rPr>
          <w:rFonts w:ascii="Consolas" w:hAnsi="Consolas" w:cs="Courier New"/>
          <w:color w:val="880000"/>
          <w:sz w:val="18"/>
          <w:szCs w:val="18"/>
        </w:rPr>
        <w:t>s</w:t>
      </w:r>
    </w:p>
    <w:p w14:paraId="2AE11319" w14:textId="737E6183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img4_hsv</w:t>
      </w:r>
      <w:proofErr w:type="gramStart"/>
      <w:r>
        <w:rPr>
          <w:rFonts w:ascii="Consolas" w:hAnsi="Consolas" w:cs="Courier New"/>
          <w:color w:val="6666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: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]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=</w:t>
      </w:r>
      <w:r>
        <w:rPr>
          <w:rFonts w:ascii="Consolas" w:hAnsi="Consolas" w:cs="Courier New"/>
          <w:color w:val="000000"/>
          <w:sz w:val="18"/>
          <w:szCs w:val="18"/>
        </w:rPr>
        <w:t xml:space="preserve"> f</w:t>
      </w:r>
      <w:r>
        <w:rPr>
          <w:rFonts w:ascii="Consolas" w:hAnsi="Consolas" w:cs="Courier New"/>
          <w:color w:val="666600"/>
          <w:sz w:val="18"/>
          <w:szCs w:val="18"/>
        </w:rPr>
        <w:t>(</w:t>
      </w:r>
      <w:r>
        <w:rPr>
          <w:rFonts w:ascii="Consolas" w:hAnsi="Consolas" w:cs="Courier New"/>
          <w:color w:val="000000"/>
          <w:sz w:val="18"/>
          <w:szCs w:val="18"/>
        </w:rPr>
        <w:t>img4_hsv</w:t>
      </w:r>
      <w:r>
        <w:rPr>
          <w:rFonts w:ascii="Consolas" w:hAnsi="Consolas" w:cs="Courier New"/>
          <w:color w:val="666600"/>
          <w:sz w:val="18"/>
          <w:szCs w:val="18"/>
        </w:rPr>
        <w:t>[: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666600"/>
          <w:sz w:val="18"/>
          <w:szCs w:val="18"/>
        </w:rPr>
        <w:t>:,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666600"/>
          <w:sz w:val="18"/>
          <w:szCs w:val="18"/>
        </w:rPr>
        <w:t>])</w:t>
      </w:r>
      <w:r>
        <w:rPr>
          <w:rFonts w:ascii="Consolas" w:hAnsi="Consolas" w:cs="Courier New"/>
          <w:color w:val="000000"/>
          <w:sz w:val="18"/>
          <w:szCs w:val="18"/>
        </w:rPr>
        <w:t xml:space="preserve">    </w:t>
      </w:r>
      <w:r>
        <w:rPr>
          <w:rFonts w:ascii="Consolas" w:hAnsi="Consolas" w:cs="Courier New"/>
          <w:color w:val="880000"/>
          <w:sz w:val="18"/>
          <w:szCs w:val="18"/>
        </w:rPr>
        <w:t># Apply transformation only to saturation plane</w:t>
      </w:r>
    </w:p>
    <w:p w14:paraId="17A679EE" w14:textId="2319E04A" w:rsidR="008339FE" w:rsidRDefault="008339FE" w:rsidP="008339FE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CECE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4F5216B" w14:textId="77777777" w:rsidR="008339FE" w:rsidRDefault="008339FE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74FF3C18" w14:textId="053AD56E" w:rsidR="00482336" w:rsidRDefault="00D52207" w:rsidP="00007408">
      <w:pPr>
        <w:spacing w:after="0" w:line="276" w:lineRule="auto"/>
        <w:jc w:val="center"/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</w:pPr>
      <w:r w:rsidRPr="00007408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lastRenderedPageBreak/>
        <w:drawing>
          <wp:anchor distT="0" distB="0" distL="114300" distR="114300" simplePos="0" relativeHeight="251677696" behindDoc="0" locked="0" layoutInCell="1" allowOverlap="1" wp14:anchorId="3467007B" wp14:editId="7EA92344">
            <wp:simplePos x="0" y="0"/>
            <wp:positionH relativeFrom="column">
              <wp:posOffset>2207867</wp:posOffset>
            </wp:positionH>
            <wp:positionV relativeFrom="paragraph">
              <wp:posOffset>158115</wp:posOffset>
            </wp:positionV>
            <wp:extent cx="2589530" cy="2628265"/>
            <wp:effectExtent l="0" t="0" r="1270" b="635"/>
            <wp:wrapSquare wrapText="bothSides"/>
            <wp:docPr id="274546704" name="Picture 1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546704" name="Picture 1" descr="A graph with a lin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9530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3F729D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drawing>
          <wp:anchor distT="0" distB="0" distL="114300" distR="114300" simplePos="0" relativeHeight="251676672" behindDoc="0" locked="0" layoutInCell="1" allowOverlap="1" wp14:anchorId="7BA226D6" wp14:editId="1D961B54">
            <wp:simplePos x="0" y="0"/>
            <wp:positionH relativeFrom="margin">
              <wp:align>left</wp:align>
            </wp:positionH>
            <wp:positionV relativeFrom="paragraph">
              <wp:posOffset>387</wp:posOffset>
            </wp:positionV>
            <wp:extent cx="2209394" cy="2811958"/>
            <wp:effectExtent l="0" t="0" r="635" b="7620"/>
            <wp:wrapSquare wrapText="bothSides"/>
            <wp:docPr id="1484528349" name="Picture 1" descr="A person and person in a gar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528349" name="Picture 1" descr="A person and person in a garmen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394" cy="28119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7408">
        <w:rPr>
          <w:rFonts w:ascii="Cambria Math" w:eastAsia="Times New Roman" w:hAnsi="Cambria Math" w:cs="Times New Roman"/>
          <w:kern w:val="0"/>
          <w:sz w:val="24"/>
          <w:szCs w:val="24"/>
          <w:lang w:bidi="si-LK"/>
          <w14:ligatures w14:val="none"/>
        </w:rPr>
        <w:t xml:space="preserve">       </w:t>
      </w:r>
    </w:p>
    <w:p w14:paraId="7AAE22CA" w14:textId="77777777" w:rsidR="00A47802" w:rsidRDefault="00A47802" w:rsidP="00D52207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</w:p>
    <w:p w14:paraId="37A308E3" w14:textId="057990C1" w:rsidR="005E42A3" w:rsidRPr="00D52207" w:rsidRDefault="00241AA2" w:rsidP="00D52207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r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When a gets closer to 1, the image becomes excessively vibrant. </w:t>
      </w:r>
      <w:r w:rsidR="00A47802">
        <w:rPr>
          <w:rFonts w:ascii="Cambria Math" w:eastAsia="Times New Roman" w:hAnsi="Cambria Math" w:cs="Times New Roman"/>
          <w:kern w:val="0"/>
          <w:lang w:bidi="si-LK"/>
          <w14:ligatures w14:val="none"/>
        </w:rPr>
        <w:t>a = 0.3 gave a suitable vibrance level for the image to remain natural.</w:t>
      </w:r>
    </w:p>
    <w:p w14:paraId="5B4E3756" w14:textId="77777777" w:rsidR="00D52207" w:rsidRDefault="00D52207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3EEBBEBF" w14:textId="77777777" w:rsidR="00D52207" w:rsidRDefault="00D52207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56D955F7" w14:textId="77777777" w:rsidR="00D52207" w:rsidRDefault="00D52207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7D55385B" w14:textId="77777777" w:rsidR="00D52207" w:rsidRDefault="00D52207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511CB432" w14:textId="40860EB5" w:rsidR="00E247BD" w:rsidRDefault="00E247BD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E247BD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5</w:t>
      </w:r>
      <w:r w:rsidR="00A628E5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– Histogram equalization</w:t>
      </w:r>
    </w:p>
    <w:p w14:paraId="2085BC56" w14:textId="77777777" w:rsidR="003B25B4" w:rsidRDefault="003B25B4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7B94DB20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Function for histogram equalization</w:t>
      </w:r>
    </w:p>
    <w:p w14:paraId="18A762FF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FF"/>
          <w:sz w:val="18"/>
          <w:szCs w:val="18"/>
        </w:rPr>
        <w:t>def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hist_equaliz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image):</w:t>
      </w:r>
    </w:p>
    <w:p w14:paraId="688D9A97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total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image.shap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 *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.sha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</w:t>
      </w:r>
    </w:p>
    <w:p w14:paraId="1B707769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hist, bins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histogram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.ravel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()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, 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])</w:t>
      </w:r>
    </w:p>
    <w:p w14:paraId="44A1C7D8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df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hist.cumsum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)</w:t>
      </w:r>
    </w:p>
    <w:p w14:paraId="0D7C7500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   transform = 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df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*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 xml:space="preserve"> / total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np.uint8)</w:t>
      </w:r>
    </w:p>
    <w:p w14:paraId="7AA13812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equalized_imag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transform[image]</w:t>
      </w:r>
    </w:p>
    <w:p w14:paraId="15F0F7CA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00FF"/>
          <w:sz w:val="18"/>
          <w:szCs w:val="18"/>
        </w:rPr>
        <w:t>retur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equalized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image</w:t>
      </w:r>
      <w:proofErr w:type="spellEnd"/>
      <w:proofErr w:type="gramEnd"/>
    </w:p>
    <w:p w14:paraId="585EAD90" w14:textId="77777777" w:rsidR="003B25B4" w:rsidRDefault="003B25B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4750292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737F44F3" w14:textId="005EFD58" w:rsidR="00D462BC" w:rsidRDefault="00095913" w:rsidP="00B930C9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D462BC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drawing>
          <wp:anchor distT="0" distB="0" distL="114300" distR="114300" simplePos="0" relativeHeight="251671552" behindDoc="0" locked="0" layoutInCell="1" allowOverlap="1" wp14:anchorId="01A308CE" wp14:editId="0CBE59A9">
            <wp:simplePos x="0" y="0"/>
            <wp:positionH relativeFrom="margin">
              <wp:align>center</wp:align>
            </wp:positionH>
            <wp:positionV relativeFrom="paragraph">
              <wp:posOffset>208612</wp:posOffset>
            </wp:positionV>
            <wp:extent cx="6768465" cy="1677670"/>
            <wp:effectExtent l="0" t="0" r="0" b="0"/>
            <wp:wrapSquare wrapText="bothSides"/>
            <wp:docPr id="1122103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2103209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8465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E5ED5E" w14:textId="77777777" w:rsidR="00095913" w:rsidRDefault="00095913" w:rsidP="00053C50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444E4B93" w14:textId="49B49B5E" w:rsidR="0030660D" w:rsidRDefault="0030660D" w:rsidP="00053C50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6</w:t>
      </w:r>
      <w:r w:rsidR="00A628E5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– Histogram equaliz</w:t>
      </w:r>
      <w:r w:rsidR="005B1628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ing the foreground of an </w:t>
      </w:r>
      <w:proofErr w:type="gramStart"/>
      <w:r w:rsidR="005B1628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image</w:t>
      </w:r>
      <w:proofErr w:type="gramEnd"/>
    </w:p>
    <w:p w14:paraId="508B3E1E" w14:textId="77777777" w:rsidR="00F50623" w:rsidRPr="00F50623" w:rsidRDefault="00F50623" w:rsidP="00053C50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lang w:bidi="si-LK"/>
          <w14:ligatures w14:val="none"/>
        </w:rPr>
      </w:pPr>
    </w:p>
    <w:p w14:paraId="396C1390" w14:textId="77777777" w:rsidR="00C96EEA" w:rsidRDefault="00C96EE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6019186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Separating into HSV planes</w:t>
      </w:r>
    </w:p>
    <w:p w14:paraId="02374F89" w14:textId="77777777" w:rsidR="00C96EEA" w:rsidRDefault="00C96EE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6019186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mg6_hsv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cvtColor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img6, cv.COLOR_BGR2HSV)</w:t>
      </w:r>
    </w:p>
    <w:p w14:paraId="1EF2F48B" w14:textId="77777777" w:rsidR="00C96EEA" w:rsidRDefault="00C96EE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60191862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hue_plan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img6_hsv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</w:t>
      </w:r>
    </w:p>
    <w:p w14:paraId="699C2DB2" w14:textId="77777777" w:rsidR="00C96EEA" w:rsidRDefault="00C96EE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60191862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saturation_plan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img6_hsv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</w:t>
      </w:r>
    </w:p>
    <w:p w14:paraId="2791F529" w14:textId="77777777" w:rsidR="00C96EEA" w:rsidRDefault="00C96EE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60191862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value_plan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img6_hsv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>]</w:t>
      </w:r>
    </w:p>
    <w:p w14:paraId="0C32C06D" w14:textId="763382D9" w:rsidR="00C96EEA" w:rsidRPr="00095913" w:rsidRDefault="00C96EEA" w:rsidP="0009591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60191862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A40ACD5" w14:textId="759866DA" w:rsidR="00F84573" w:rsidRPr="00095913" w:rsidRDefault="00F84573" w:rsidP="00053C50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lang w:bidi="si-LK"/>
          <w14:ligatures w14:val="none"/>
        </w:rPr>
      </w:pPr>
      <w:r w:rsidRPr="00F84573">
        <w:rPr>
          <w:rFonts w:ascii="Cambria Math" w:eastAsia="Times New Roman" w:hAnsi="Cambria Math" w:cs="Times New Roman"/>
          <w:b/>
          <w:bCs/>
          <w:kern w:val="0"/>
          <w:lang w:bidi="si-LK"/>
          <w14:ligatures w14:val="none"/>
        </w:rPr>
        <w:lastRenderedPageBreak/>
        <w:drawing>
          <wp:anchor distT="0" distB="0" distL="114300" distR="114300" simplePos="0" relativeHeight="251672576" behindDoc="0" locked="0" layoutInCell="1" allowOverlap="1" wp14:anchorId="1F9F18E5" wp14:editId="10432285">
            <wp:simplePos x="0" y="0"/>
            <wp:positionH relativeFrom="margin">
              <wp:align>left</wp:align>
            </wp:positionH>
            <wp:positionV relativeFrom="paragraph">
              <wp:posOffset>110</wp:posOffset>
            </wp:positionV>
            <wp:extent cx="6009005" cy="1279525"/>
            <wp:effectExtent l="0" t="0" r="0" b="0"/>
            <wp:wrapSquare wrapText="bothSides"/>
            <wp:docPr id="17077483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748394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9005" cy="1279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E7585B" w14:textId="18540496" w:rsidR="00053C50" w:rsidRDefault="00B04D8B" w:rsidP="00053C50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r w:rsidRPr="00B04D8B">
        <w:rPr>
          <w:rFonts w:ascii="Cambria Math" w:eastAsia="Times New Roman" w:hAnsi="Cambria Math" w:cs="Times New Roman"/>
          <w:kern w:val="0"/>
          <w:lang w:bidi="si-LK"/>
          <w14:ligatures w14:val="none"/>
        </w:rPr>
        <w:t>In the saturation plane, the background is clearly darker than the foreground. Therefore</w:t>
      </w:r>
      <w:r>
        <w:rPr>
          <w:rFonts w:ascii="Cambria Math" w:eastAsia="Times New Roman" w:hAnsi="Cambria Math" w:cs="Times New Roman"/>
          <w:kern w:val="0"/>
          <w:lang w:bidi="si-LK"/>
          <w14:ligatures w14:val="none"/>
        </w:rPr>
        <w:t>,</w:t>
      </w:r>
      <w:r w:rsidRPr="00B04D8B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 this plane was selected for extracting the foreground using a threshold.</w:t>
      </w:r>
    </w:p>
    <w:p w14:paraId="2DE55EEE" w14:textId="77777777" w:rsidR="00871139" w:rsidRPr="00871139" w:rsidRDefault="00871139" w:rsidP="00053C50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</w:p>
    <w:p w14:paraId="78B6E6BE" w14:textId="77777777" w:rsidR="00871139" w:rsidRDefault="0087113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636675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threshold = </w:t>
      </w:r>
      <w:proofErr w:type="gramStart"/>
      <w:r>
        <w:rPr>
          <w:rFonts w:ascii="Consolas" w:hAnsi="Consolas" w:cs="Courier New"/>
          <w:color w:val="006666"/>
          <w:sz w:val="18"/>
          <w:szCs w:val="18"/>
        </w:rPr>
        <w:t>12</w:t>
      </w:r>
      <w:r>
        <w:rPr>
          <w:rFonts w:ascii="Consolas" w:hAnsi="Consolas" w:cs="Courier New"/>
          <w:color w:val="000000"/>
          <w:sz w:val="18"/>
          <w:szCs w:val="18"/>
        </w:rPr>
        <w:t xml:space="preserve">  </w:t>
      </w:r>
      <w:r>
        <w:rPr>
          <w:rFonts w:ascii="Consolas" w:hAnsi="Consolas" w:cs="Courier New"/>
          <w:color w:val="008000"/>
          <w:sz w:val="18"/>
          <w:szCs w:val="18"/>
        </w:rPr>
        <w:t>#</w:t>
      </w:r>
      <w:proofErr w:type="gramEnd"/>
      <w:r>
        <w:rPr>
          <w:rFonts w:ascii="Consolas" w:hAnsi="Consolas" w:cs="Courier New"/>
          <w:color w:val="008000"/>
          <w:sz w:val="18"/>
          <w:szCs w:val="18"/>
        </w:rPr>
        <w:t xml:space="preserve"> This was adjusted until the separation was satisfactory</w:t>
      </w:r>
    </w:p>
    <w:p w14:paraId="1BBF10F8" w14:textId="77777777" w:rsidR="00871139" w:rsidRDefault="0087113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636675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mask = 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saturation_plan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&gt; threshold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(np.uint8) *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0BFABD02" w14:textId="77777777" w:rsidR="00871139" w:rsidRDefault="0087113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636675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mask_3d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repeat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(mask[:, :, </w:t>
      </w:r>
      <w:r>
        <w:rPr>
          <w:rFonts w:ascii="Consolas" w:hAnsi="Consolas" w:cs="Courier New"/>
          <w:color w:val="0000FF"/>
          <w:sz w:val="18"/>
          <w:szCs w:val="18"/>
        </w:rPr>
        <w:t>None</w:t>
      </w:r>
      <w:r>
        <w:rPr>
          <w:rFonts w:ascii="Consolas" w:hAnsi="Consolas" w:cs="Courier New"/>
          <w:color w:val="000000"/>
          <w:sz w:val="18"/>
          <w:szCs w:val="18"/>
        </w:rPr>
        <w:t xml:space="preserve">],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, axis=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2D31B112" w14:textId="77777777" w:rsidR="00871139" w:rsidRDefault="0087113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6366751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662D3FB" w14:textId="2272A8F1" w:rsidR="00871139" w:rsidRDefault="0087113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6366751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hsv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bitwise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_a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img6_hsv, mask_3d)  </w:t>
      </w:r>
      <w:r>
        <w:rPr>
          <w:rFonts w:ascii="Consolas" w:hAnsi="Consolas" w:cs="Courier New"/>
          <w:color w:val="008000"/>
          <w:sz w:val="18"/>
          <w:szCs w:val="18"/>
        </w:rPr>
        <w:t># obtaining the foreground</w:t>
      </w:r>
    </w:p>
    <w:p w14:paraId="447F0EE8" w14:textId="1FEC5136" w:rsidR="00871139" w:rsidRDefault="00871139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6366751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rgb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cvtColor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hsv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, cv.COLOR_HSV2RGB)</w:t>
      </w:r>
      <w:r>
        <w:rPr>
          <w:rFonts w:ascii="Consolas" w:hAnsi="Consolas" w:cs="Courier New"/>
          <w:color w:val="000000"/>
          <w:sz w:val="18"/>
          <w:szCs w:val="18"/>
        </w:rPr>
        <w:tab/>
      </w:r>
      <w:r>
        <w:rPr>
          <w:rFonts w:ascii="Consolas" w:hAnsi="Consolas" w:cs="Courier New"/>
          <w:color w:val="008000"/>
          <w:sz w:val="18"/>
          <w:szCs w:val="18"/>
        </w:rPr>
        <w:t># Convert back to RGB</w:t>
      </w:r>
    </w:p>
    <w:p w14:paraId="596BB3F8" w14:textId="7411CC0D" w:rsidR="00871139" w:rsidRDefault="0009591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6366751"/>
        <w:rPr>
          <w:rFonts w:ascii="Consolas" w:hAnsi="Consolas" w:cs="Courier New"/>
          <w:sz w:val="18"/>
          <w:szCs w:val="18"/>
        </w:rPr>
      </w:pPr>
      <w:r w:rsidRPr="008B47AC">
        <w:rPr>
          <w:rFonts w:ascii="Cambria Math" w:eastAsia="Times New Roman" w:hAnsi="Cambria Math"/>
          <w:b/>
          <w:bCs/>
        </w:rPr>
        <w:drawing>
          <wp:anchor distT="0" distB="0" distL="114300" distR="114300" simplePos="0" relativeHeight="251661312" behindDoc="0" locked="0" layoutInCell="1" allowOverlap="1" wp14:anchorId="6AB4BED5" wp14:editId="5666B00B">
            <wp:simplePos x="0" y="0"/>
            <wp:positionH relativeFrom="margin">
              <wp:align>left</wp:align>
            </wp:positionH>
            <wp:positionV relativeFrom="paragraph">
              <wp:posOffset>182245</wp:posOffset>
            </wp:positionV>
            <wp:extent cx="6035040" cy="1327785"/>
            <wp:effectExtent l="0" t="0" r="3810" b="5715"/>
            <wp:wrapSquare wrapText="bothSides"/>
            <wp:docPr id="1523265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265231" name="Picture 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5040" cy="1327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71139">
        <w:rPr>
          <w:rFonts w:ascii="Consolas" w:hAnsi="Consolas" w:cs="Courier New"/>
          <w:color w:val="000000"/>
          <w:sz w:val="18"/>
          <w:szCs w:val="18"/>
        </w:rPr>
        <w:t> </w:t>
      </w:r>
    </w:p>
    <w:p w14:paraId="3D23335C" w14:textId="2736957E" w:rsidR="00B04D8B" w:rsidRDefault="00B04D8B" w:rsidP="00053C50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28C5AF67" w14:textId="53CABF7A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Loop over color channels and calculate and plot histograms</w:t>
      </w:r>
    </w:p>
    <w:p w14:paraId="42E6C1CF" w14:textId="1272E33E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FF"/>
          <w:sz w:val="18"/>
          <w:szCs w:val="18"/>
        </w:rPr>
        <w:t>for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color </w:t>
      </w:r>
      <w:r>
        <w:rPr>
          <w:rFonts w:ascii="Consolas" w:hAnsi="Consolas" w:cs="Courier New"/>
          <w:color w:val="0000FF"/>
          <w:sz w:val="18"/>
          <w:szCs w:val="18"/>
        </w:rPr>
        <w:t>in</w:t>
      </w:r>
      <w:r>
        <w:rPr>
          <w:rFonts w:ascii="Consolas" w:hAnsi="Consolas" w:cs="Courier New"/>
          <w:color w:val="000000"/>
          <w:sz w:val="18"/>
          <w:szCs w:val="18"/>
        </w:rPr>
        <w:t xml:space="preserve"> enumerate(colors):</w:t>
      </w:r>
    </w:p>
    <w:p w14:paraId="29A5EF4D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8000"/>
          <w:sz w:val="18"/>
          <w:szCs w:val="18"/>
        </w:rPr>
        <w:t># Consider only foreground by giving mask as an argument</w:t>
      </w:r>
    </w:p>
    <w:p w14:paraId="5DDA334A" w14:textId="5BF4C06C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hist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calcHist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[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rgb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], [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], mask, [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], 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56</w:t>
      </w:r>
      <w:r>
        <w:rPr>
          <w:rFonts w:ascii="Consolas" w:hAnsi="Consolas" w:cs="Courier New"/>
          <w:color w:val="000000"/>
          <w:sz w:val="18"/>
          <w:szCs w:val="18"/>
        </w:rPr>
        <w:t>])</w:t>
      </w:r>
    </w:p>
    <w:p w14:paraId="78B01421" w14:textId="72EF327A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ax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.plot(hist, color=color)</w:t>
      </w:r>
    </w:p>
    <w:p w14:paraId="1601342C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cumulative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cumsum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hist)</w:t>
      </w:r>
    </w:p>
    <w:p w14:paraId="43EC1B4C" w14:textId="594B9001" w:rsidR="00A7774F" w:rsidRDefault="00A7774F" w:rsidP="003C0D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ax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.plot(cumulative, color=color)</w:t>
      </w:r>
    </w:p>
    <w:p w14:paraId="53E01D15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7C88CBD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transform = cumulative *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 xml:space="preserve"> /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cumulative[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-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</w:t>
      </w:r>
    </w:p>
    <w:p w14:paraId="43CC0DE5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equalized_foreground</w:t>
      </w:r>
      <w:proofErr w:type="spellEnd"/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] = transform[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rgb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[:, :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]]</w:t>
      </w:r>
    </w:p>
    <w:p w14:paraId="063DDEDD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0E9B8181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Remove background again after equalization</w:t>
      </w:r>
    </w:p>
    <w:p w14:paraId="7EC3F4B2" w14:textId="0E62EF90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equalized_foreg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bitwise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_a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equalized_foreg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, mask_3d)</w:t>
      </w:r>
    </w:p>
    <w:p w14:paraId="3E8F51C4" w14:textId="77777777" w:rsidR="00A7774F" w:rsidRDefault="00A7774F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45966335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1498E755" w14:textId="3DB727E3" w:rsidR="00871139" w:rsidRDefault="00F84573" w:rsidP="00053C50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A561B5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drawing>
          <wp:anchor distT="0" distB="0" distL="114300" distR="114300" simplePos="0" relativeHeight="251662336" behindDoc="0" locked="0" layoutInCell="1" allowOverlap="1" wp14:anchorId="40BBE81D" wp14:editId="6C23432F">
            <wp:simplePos x="0" y="0"/>
            <wp:positionH relativeFrom="margin">
              <wp:align>center</wp:align>
            </wp:positionH>
            <wp:positionV relativeFrom="paragraph">
              <wp:posOffset>27028</wp:posOffset>
            </wp:positionV>
            <wp:extent cx="4191446" cy="1535787"/>
            <wp:effectExtent l="0" t="0" r="0" b="7620"/>
            <wp:wrapSquare wrapText="bothSides"/>
            <wp:docPr id="10269232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923228" name="Picture 1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446" cy="15357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E569B" w14:textId="24AA5312" w:rsidR="00871139" w:rsidRDefault="00871139" w:rsidP="00053C50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09DFCFC9" w14:textId="306F6778" w:rsidR="00A42473" w:rsidRDefault="00A42473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47A1388B" w14:textId="29FA26DE" w:rsidR="008B47AC" w:rsidRDefault="008B47AC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50B8C2AA" w14:textId="5684F149" w:rsidR="0046393D" w:rsidRDefault="0046393D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5E645F3C" w14:textId="1F5C946F" w:rsidR="0059640B" w:rsidRDefault="0059640B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279D49B5" w14:textId="66AA63EE" w:rsidR="0059640B" w:rsidRDefault="0059640B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3714FF64" w14:textId="77777777" w:rsidR="00823EB3" w:rsidRDefault="00823EB3" w:rsidP="00F84573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718D2DDD" w14:textId="77777777" w:rsidR="004D5938" w:rsidRDefault="004D593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3889804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lastRenderedPageBreak/>
        <w:t xml:space="preserve">background_mask_3d =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 xml:space="preserve"> - mask_3d</w:t>
      </w:r>
    </w:p>
    <w:p w14:paraId="5025656E" w14:textId="77777777" w:rsidR="004D5938" w:rsidRDefault="004D593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3889804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background_hsv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bitwise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_a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(img6_hsv, background_mask_3d)   </w:t>
      </w:r>
      <w:r>
        <w:rPr>
          <w:rFonts w:ascii="Consolas" w:hAnsi="Consolas" w:cs="Courier New"/>
          <w:color w:val="008000"/>
          <w:sz w:val="18"/>
          <w:szCs w:val="18"/>
        </w:rPr>
        <w:t># Extract background</w:t>
      </w:r>
    </w:p>
    <w:p w14:paraId="45B10766" w14:textId="77777777" w:rsidR="004D5938" w:rsidRDefault="004D593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3889804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background_rgb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cvtColor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background_hsv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, cv.COLOR_HSV2RGB)</w:t>
      </w:r>
    </w:p>
    <w:p w14:paraId="3375B71C" w14:textId="77777777" w:rsidR="004D5938" w:rsidRDefault="004D593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3889804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final_imag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background_rgb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+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equalized_foreg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    </w:t>
      </w:r>
      <w:r>
        <w:rPr>
          <w:rFonts w:ascii="Consolas" w:hAnsi="Consolas" w:cs="Courier New"/>
          <w:color w:val="008000"/>
          <w:sz w:val="18"/>
          <w:szCs w:val="18"/>
        </w:rPr>
        <w:t># Add with foreground</w:t>
      </w:r>
    </w:p>
    <w:p w14:paraId="1747874D" w14:textId="0DAC5F4F" w:rsidR="0059640B" w:rsidRPr="004D5938" w:rsidRDefault="004D5938" w:rsidP="004D593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3889804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7A0F8531" w14:textId="4389855B" w:rsidR="004D5938" w:rsidRDefault="004D5938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345311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drawing>
          <wp:anchor distT="0" distB="0" distL="114300" distR="114300" simplePos="0" relativeHeight="251667456" behindDoc="0" locked="0" layoutInCell="1" allowOverlap="1" wp14:anchorId="50D18E14" wp14:editId="0DCDD6F8">
            <wp:simplePos x="0" y="0"/>
            <wp:positionH relativeFrom="margin">
              <wp:align>center</wp:align>
            </wp:positionH>
            <wp:positionV relativeFrom="paragraph">
              <wp:posOffset>101600</wp:posOffset>
            </wp:positionV>
            <wp:extent cx="5223164" cy="1637261"/>
            <wp:effectExtent l="0" t="0" r="0" b="1270"/>
            <wp:wrapSquare wrapText="bothSides"/>
            <wp:docPr id="19945505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550503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164" cy="1637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31763" w14:textId="0213900A" w:rsidR="0059640B" w:rsidRDefault="0059640B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4EAECACE" w14:textId="2AC0711E" w:rsidR="0059640B" w:rsidRDefault="0059640B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03F5CA42" w14:textId="77777777" w:rsidR="004D5938" w:rsidRDefault="004D5938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16111AD9" w14:textId="77777777" w:rsidR="004D5938" w:rsidRDefault="004D5938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0CAE90C5" w14:textId="77777777" w:rsidR="004D5938" w:rsidRDefault="004D5938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019C4F4C" w14:textId="77777777" w:rsidR="004D5938" w:rsidRDefault="004D5938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1E28639F" w14:textId="77777777" w:rsidR="004D5938" w:rsidRDefault="004D5938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7F748A08" w14:textId="77777777" w:rsidR="00345311" w:rsidRDefault="00345311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7C2612AB" w14:textId="32AF9A7A" w:rsidR="004D5938" w:rsidRDefault="004D5938" w:rsidP="008B47AC">
      <w:pPr>
        <w:spacing w:after="0" w:line="276" w:lineRule="auto"/>
        <w:jc w:val="center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1B1FF397" w14:textId="7560F051" w:rsidR="00345311" w:rsidRDefault="00345311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7</w:t>
      </w:r>
      <w:r w:rsidR="005B1628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– Sobel vertical filtering</w:t>
      </w:r>
    </w:p>
    <w:p w14:paraId="38DE4F01" w14:textId="30351ADD" w:rsidR="004D5938" w:rsidRDefault="004D5938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4B88E1F7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Custom function for filtering</w:t>
      </w:r>
    </w:p>
    <w:p w14:paraId="5D51946D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FF"/>
          <w:sz w:val="18"/>
          <w:szCs w:val="18"/>
        </w:rPr>
        <w:t>def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filter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image , kernel): </w:t>
      </w:r>
    </w:p>
    <w:p w14:paraId="1DB7EF51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00FF"/>
          <w:sz w:val="18"/>
          <w:szCs w:val="18"/>
        </w:rPr>
        <w:t>assert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kernel.shap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%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 xml:space="preserve"> ==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00FF"/>
          <w:sz w:val="18"/>
          <w:szCs w:val="18"/>
        </w:rPr>
        <w:t>and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ernel.sha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%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 xml:space="preserve"> == </w:t>
      </w:r>
      <w:r>
        <w:rPr>
          <w:rFonts w:ascii="Consolas" w:hAnsi="Consolas" w:cs="Courier New"/>
          <w:color w:val="006666"/>
          <w:sz w:val="18"/>
          <w:szCs w:val="18"/>
        </w:rPr>
        <w:t>1</w:t>
      </w:r>
    </w:p>
    <w:p w14:paraId="3464C879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_hh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_hw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kernel.shap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 </w:t>
      </w:r>
      <w:r>
        <w:rPr>
          <w:rFonts w:ascii="Consolas" w:hAnsi="Consolas" w:cs="Courier New"/>
          <w:color w:val="008000"/>
          <w:sz w:val="18"/>
          <w:szCs w:val="18"/>
        </w:rPr>
        <w:t xml:space="preserve">// 2, </w:t>
      </w:r>
      <w:proofErr w:type="spellStart"/>
      <w:r>
        <w:rPr>
          <w:rFonts w:ascii="Consolas" w:hAnsi="Consolas" w:cs="Courier New"/>
          <w:color w:val="008000"/>
          <w:sz w:val="18"/>
          <w:szCs w:val="18"/>
        </w:rPr>
        <w:t>kernel.shape</w:t>
      </w:r>
      <w:proofErr w:type="spellEnd"/>
      <w:r>
        <w:rPr>
          <w:rFonts w:ascii="Consolas" w:hAnsi="Consolas" w:cs="Courier New"/>
          <w:color w:val="008000"/>
          <w:sz w:val="18"/>
          <w:szCs w:val="18"/>
        </w:rPr>
        <w:t>[1] // 2</w:t>
      </w:r>
    </w:p>
    <w:p w14:paraId="196B9FD4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h, w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image.shape</w:t>
      </w:r>
      <w:proofErr w:type="spellEnd"/>
      <w:proofErr w:type="gramEnd"/>
    </w:p>
    <w:p w14:paraId="50DF41A3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_floa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normaliz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.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A31515"/>
          <w:sz w:val="18"/>
          <w:szCs w:val="18"/>
        </w:rPr>
        <w:t>'float'</w:t>
      </w:r>
      <w:r>
        <w:rPr>
          <w:rFonts w:ascii="Consolas" w:hAnsi="Consolas" w:cs="Courier New"/>
          <w:color w:val="000000"/>
          <w:sz w:val="18"/>
          <w:szCs w:val="18"/>
        </w:rPr>
        <w:t xml:space="preserve">), </w:t>
      </w:r>
      <w:r>
        <w:rPr>
          <w:rFonts w:ascii="Consolas" w:hAnsi="Consolas" w:cs="Courier New"/>
          <w:color w:val="0000FF"/>
          <w:sz w:val="18"/>
          <w:szCs w:val="18"/>
        </w:rPr>
        <w:t>None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v.NORM_MINMAX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1FE5D7D8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result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zeros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.sha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A31515"/>
          <w:sz w:val="18"/>
          <w:szCs w:val="18"/>
        </w:rPr>
        <w:t>'float'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4F9633D6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04F85B0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spellStart"/>
      <w:r>
        <w:rPr>
          <w:rFonts w:ascii="Consolas" w:hAnsi="Consolas" w:cs="Courier New"/>
          <w:color w:val="0000FF"/>
          <w:sz w:val="18"/>
          <w:szCs w:val="18"/>
        </w:rPr>
        <w:t>for</w:t>
      </w:r>
      <w:r>
        <w:rPr>
          <w:rFonts w:ascii="Consolas" w:hAnsi="Consolas" w:cs="Courier New"/>
          <w:color w:val="000000"/>
          <w:sz w:val="18"/>
          <w:szCs w:val="18"/>
        </w:rPr>
        <w:t xml:space="preserve"> 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r>
        <w:rPr>
          <w:rFonts w:ascii="Consolas" w:hAnsi="Consolas" w:cs="Courier New"/>
          <w:color w:val="0000FF"/>
          <w:sz w:val="18"/>
          <w:szCs w:val="18"/>
        </w:rPr>
        <w:t>i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range(</w:t>
      </w:r>
      <w:proofErr w:type="spellStart"/>
      <w:proofErr w:type="gramEnd"/>
      <w:r>
        <w:rPr>
          <w:rFonts w:ascii="Consolas" w:hAnsi="Consolas" w:cs="Courier New"/>
          <w:color w:val="000000"/>
          <w:sz w:val="18"/>
          <w:szCs w:val="18"/>
        </w:rPr>
        <w:t>k_hh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h -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_hh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:</w:t>
      </w:r>
    </w:p>
    <w:p w14:paraId="15C88ED3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    </w:t>
      </w:r>
      <w:r>
        <w:rPr>
          <w:rFonts w:ascii="Consolas" w:hAnsi="Consolas" w:cs="Courier New"/>
          <w:color w:val="0000FF"/>
          <w:sz w:val="18"/>
          <w:szCs w:val="18"/>
        </w:rPr>
        <w:t>for</w:t>
      </w:r>
      <w:r>
        <w:rPr>
          <w:rFonts w:ascii="Consolas" w:hAnsi="Consolas" w:cs="Courier New"/>
          <w:color w:val="000000"/>
          <w:sz w:val="18"/>
          <w:szCs w:val="18"/>
        </w:rPr>
        <w:t xml:space="preserve"> n </w:t>
      </w:r>
      <w:r>
        <w:rPr>
          <w:rFonts w:ascii="Consolas" w:hAnsi="Consolas" w:cs="Courier New"/>
          <w:color w:val="0000FF"/>
          <w:sz w:val="18"/>
          <w:szCs w:val="18"/>
        </w:rPr>
        <w:t>i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range(</w:t>
      </w:r>
      <w:proofErr w:type="spellStart"/>
      <w:proofErr w:type="gramEnd"/>
      <w:r>
        <w:rPr>
          <w:rFonts w:ascii="Consolas" w:hAnsi="Consolas" w:cs="Courier New"/>
          <w:color w:val="000000"/>
          <w:sz w:val="18"/>
          <w:szCs w:val="18"/>
        </w:rPr>
        <w:t>k_hw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w -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_hw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:</w:t>
      </w:r>
    </w:p>
    <w:p w14:paraId="4A1BFEFB" w14:textId="31322BC5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       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result[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m, n] = np.dot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_floa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m-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_hh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: m+k_hh+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, n-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_hw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: n+k_hw+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].flatten(), </w:t>
      </w:r>
      <w:r w:rsidR="00424EDB">
        <w:rPr>
          <w:rFonts w:ascii="Consolas" w:hAnsi="Consolas" w:cs="Courier New"/>
          <w:color w:val="000000"/>
          <w:sz w:val="18"/>
          <w:szCs w:val="18"/>
        </w:rPr>
        <w:t xml:space="preserve">  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kernel.flatten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))</w:t>
      </w:r>
    </w:p>
    <w:p w14:paraId="2F11C438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57A1546F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result = result *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 xml:space="preserve">   </w:t>
      </w:r>
      <w:r>
        <w:rPr>
          <w:rFonts w:ascii="Consolas" w:hAnsi="Consolas" w:cs="Courier New"/>
          <w:color w:val="008000"/>
          <w:sz w:val="18"/>
          <w:szCs w:val="18"/>
        </w:rPr>
        <w:t># Undo normalization</w:t>
      </w:r>
    </w:p>
    <w:p w14:paraId="63311A16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result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minimum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maximu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, result)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(np.uint8) </w:t>
      </w:r>
      <w:r>
        <w:rPr>
          <w:rFonts w:ascii="Consolas" w:hAnsi="Consolas" w:cs="Courier New"/>
          <w:color w:val="008000"/>
          <w:sz w:val="18"/>
          <w:szCs w:val="18"/>
        </w:rPr>
        <w:t># Limit between 0 and 255</w:t>
      </w:r>
    </w:p>
    <w:p w14:paraId="6DC2B02E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00FF"/>
          <w:sz w:val="18"/>
          <w:szCs w:val="18"/>
        </w:rPr>
        <w:t>retur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result</w:t>
      </w:r>
      <w:proofErr w:type="gramEnd"/>
    </w:p>
    <w:p w14:paraId="60EDCE05" w14:textId="77777777" w:rsidR="00257D7A" w:rsidRDefault="00257D7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45192543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703BFE38" w14:textId="5E2F57CB" w:rsidR="00345311" w:rsidRDefault="00345311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0F582D1B" w14:textId="77777777" w:rsidR="0024429D" w:rsidRDefault="0024429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493360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Sobel vertical kernel</w:t>
      </w:r>
    </w:p>
    <w:p w14:paraId="44C729AB" w14:textId="77777777" w:rsidR="0024429D" w:rsidRDefault="0024429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493360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kernel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array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[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, -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, [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, -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>], 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, -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])</w:t>
      </w:r>
    </w:p>
    <w:p w14:paraId="27965C31" w14:textId="77777777" w:rsidR="0024429D" w:rsidRDefault="0024429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493360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mg7_a =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cv.filter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2D(img7, -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, kernel)  </w:t>
      </w:r>
      <w:r>
        <w:rPr>
          <w:rFonts w:ascii="Consolas" w:hAnsi="Consolas" w:cs="Courier New"/>
          <w:color w:val="008000"/>
          <w:sz w:val="18"/>
          <w:szCs w:val="18"/>
        </w:rPr>
        <w:t># Using filter2D</w:t>
      </w:r>
    </w:p>
    <w:p w14:paraId="4E5B79D3" w14:textId="77777777" w:rsidR="0024429D" w:rsidRDefault="0024429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493360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img7_b =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filter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img7, kernel)   </w:t>
      </w:r>
      <w:r>
        <w:rPr>
          <w:rFonts w:ascii="Consolas" w:hAnsi="Consolas" w:cs="Courier New"/>
          <w:color w:val="008000"/>
          <w:sz w:val="18"/>
          <w:szCs w:val="18"/>
        </w:rPr>
        <w:t># Using custom function</w:t>
      </w:r>
    </w:p>
    <w:p w14:paraId="265D6C12" w14:textId="77777777" w:rsidR="0024429D" w:rsidRDefault="0024429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84933607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61FDAC10" w14:textId="2FCA008B" w:rsidR="004D5938" w:rsidRDefault="004D5938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1292C43F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kernel1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array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).reshape((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))</w:t>
      </w:r>
    </w:p>
    <w:p w14:paraId="237F4DCD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kernel2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array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, -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).reshape(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))</w:t>
      </w:r>
    </w:p>
    <w:p w14:paraId="65D882B1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E1ABC9B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FF"/>
          <w:sz w:val="18"/>
          <w:szCs w:val="18"/>
        </w:rPr>
        <w:t>def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ilter_in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steps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image, kernel1, kernel2):</w:t>
      </w:r>
      <w:r>
        <w:rPr>
          <w:rFonts w:ascii="Consolas" w:hAnsi="Consolas" w:cs="Courier New"/>
          <w:color w:val="000000"/>
          <w:sz w:val="18"/>
          <w:szCs w:val="18"/>
        </w:rPr>
        <w:tab/>
      </w:r>
      <w:r>
        <w:rPr>
          <w:rFonts w:ascii="Consolas" w:hAnsi="Consolas" w:cs="Courier New"/>
          <w:color w:val="008000"/>
          <w:sz w:val="18"/>
          <w:szCs w:val="18"/>
        </w:rPr>
        <w:t># Using convolution property</w:t>
      </w:r>
    </w:p>
    <w:p w14:paraId="22C26D43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_floa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normaliz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.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A31515"/>
          <w:sz w:val="18"/>
          <w:szCs w:val="18"/>
        </w:rPr>
        <w:t>'float'</w:t>
      </w:r>
      <w:r>
        <w:rPr>
          <w:rFonts w:ascii="Consolas" w:hAnsi="Consolas" w:cs="Courier New"/>
          <w:color w:val="000000"/>
          <w:sz w:val="18"/>
          <w:szCs w:val="18"/>
        </w:rPr>
        <w:t xml:space="preserve">), </w:t>
      </w:r>
      <w:r>
        <w:rPr>
          <w:rFonts w:ascii="Consolas" w:hAnsi="Consolas" w:cs="Courier New"/>
          <w:color w:val="0000FF"/>
          <w:sz w:val="18"/>
          <w:szCs w:val="18"/>
        </w:rPr>
        <w:t>None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v.NORM_MINMAX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17E66CD9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result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ilter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step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proofErr w:type="gramEnd"/>
      <w:r>
        <w:rPr>
          <w:rFonts w:ascii="Consolas" w:hAnsi="Consolas" w:cs="Courier New"/>
          <w:color w:val="000000"/>
          <w:sz w:val="18"/>
          <w:szCs w:val="18"/>
        </w:rPr>
        <w:t>filter_step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_floa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, kernel1), kernel2)</w:t>
      </w:r>
    </w:p>
    <w:p w14:paraId="7DEA7B93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result = result * 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</w:p>
    <w:p w14:paraId="27939FD4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result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minimum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255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maximu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, result)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(np.uint8) </w:t>
      </w:r>
      <w:r>
        <w:rPr>
          <w:rFonts w:ascii="Consolas" w:hAnsi="Consolas" w:cs="Courier New"/>
          <w:color w:val="008000"/>
          <w:sz w:val="18"/>
          <w:szCs w:val="18"/>
        </w:rPr>
        <w:t># Limit between 0 and 255</w:t>
      </w:r>
    </w:p>
    <w:p w14:paraId="6567515E" w14:textId="77777777" w:rsidR="00D72FD2" w:rsidRDefault="00D72FD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    </w:t>
      </w:r>
      <w:r>
        <w:rPr>
          <w:rFonts w:ascii="Consolas" w:hAnsi="Consolas" w:cs="Courier New"/>
          <w:color w:val="0000FF"/>
          <w:sz w:val="18"/>
          <w:szCs w:val="18"/>
        </w:rPr>
        <w:t>retur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result</w:t>
      </w:r>
      <w:proofErr w:type="gramEnd"/>
    </w:p>
    <w:p w14:paraId="30ADCBC4" w14:textId="2459C335" w:rsidR="004D5938" w:rsidRPr="00285F98" w:rsidRDefault="00D72FD2" w:rsidP="00285F98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762482566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A344F69" w14:textId="052D613F" w:rsidR="004D5938" w:rsidRDefault="004D5938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F84B85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lastRenderedPageBreak/>
        <w:drawing>
          <wp:anchor distT="0" distB="0" distL="114300" distR="114300" simplePos="0" relativeHeight="251663360" behindDoc="0" locked="0" layoutInCell="1" allowOverlap="1" wp14:anchorId="71ABC3E1" wp14:editId="2D096F75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563995" cy="1800860"/>
            <wp:effectExtent l="0" t="0" r="8255" b="8890"/>
            <wp:wrapSquare wrapText="bothSides"/>
            <wp:docPr id="86296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29668" name="Picture 1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3995" cy="180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88EA2D5" w14:textId="7A9B05AF" w:rsidR="00F84B85" w:rsidRDefault="00524119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8</w:t>
      </w:r>
      <w:r w:rsidR="005B1628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– Zooming an </w:t>
      </w:r>
      <w:proofErr w:type="gramStart"/>
      <w:r w:rsidR="005B1628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image</w:t>
      </w:r>
      <w:proofErr w:type="gramEnd"/>
    </w:p>
    <w:p w14:paraId="5562FE62" w14:textId="77777777" w:rsidR="00D72FD2" w:rsidRDefault="00D72FD2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34D0DD82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FF"/>
          <w:sz w:val="18"/>
          <w:szCs w:val="18"/>
        </w:rPr>
        <w:t>def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interpolate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>image, indices, type):</w:t>
      </w:r>
    </w:p>
    <w:p w14:paraId="4BCE85F0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0000FF"/>
          <w:sz w:val="18"/>
          <w:szCs w:val="18"/>
        </w:rPr>
        <w:t>if</w:t>
      </w:r>
      <w:r>
        <w:rPr>
          <w:rFonts w:ascii="Consolas" w:hAnsi="Consolas" w:cs="Courier New"/>
          <w:color w:val="000000"/>
          <w:sz w:val="18"/>
          <w:szCs w:val="18"/>
        </w:rPr>
        <w:t xml:space="preserve"> type == </w:t>
      </w:r>
      <w:r>
        <w:rPr>
          <w:rFonts w:ascii="Consolas" w:hAnsi="Consolas" w:cs="Courier New"/>
          <w:color w:val="A31515"/>
          <w:sz w:val="18"/>
          <w:szCs w:val="18"/>
        </w:rPr>
        <w:t>'</w:t>
      </w:r>
      <w:proofErr w:type="spellStart"/>
      <w:r>
        <w:rPr>
          <w:rFonts w:ascii="Consolas" w:hAnsi="Consolas" w:cs="Courier New"/>
          <w:color w:val="A31515"/>
          <w:sz w:val="18"/>
          <w:szCs w:val="18"/>
        </w:rPr>
        <w:t>nn</w:t>
      </w:r>
      <w:proofErr w:type="spellEnd"/>
      <w:r>
        <w:rPr>
          <w:rFonts w:ascii="Consolas" w:hAnsi="Consolas" w:cs="Courier New"/>
          <w:color w:val="A31515"/>
          <w:sz w:val="18"/>
          <w:szCs w:val="18"/>
        </w:rPr>
        <w:t>'</w:t>
      </w:r>
      <w:r>
        <w:rPr>
          <w:rFonts w:ascii="Consolas" w:hAnsi="Consolas" w:cs="Courier New"/>
          <w:color w:val="000000"/>
          <w:sz w:val="18"/>
          <w:szCs w:val="18"/>
        </w:rPr>
        <w:t xml:space="preserve">:  </w:t>
      </w:r>
      <w:r>
        <w:rPr>
          <w:rFonts w:ascii="Consolas" w:hAnsi="Consolas" w:cs="Courier New"/>
          <w:color w:val="008000"/>
          <w:sz w:val="18"/>
          <w:szCs w:val="18"/>
        </w:rPr>
        <w:t># Nearest neighbor interpolation</w:t>
      </w:r>
    </w:p>
    <w:p w14:paraId="4CF52D7D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indice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minimu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indices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)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.sha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 -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74DF046D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indice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minimum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indice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])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image.sha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] -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2AB9B8A5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indices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indices.astyp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np.uint64)</w:t>
      </w:r>
    </w:p>
    <w:p w14:paraId="31ED4CE9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</w:t>
      </w:r>
      <w:r>
        <w:rPr>
          <w:rFonts w:ascii="Consolas" w:hAnsi="Consolas" w:cs="Courier New"/>
          <w:color w:val="0000FF"/>
          <w:sz w:val="18"/>
          <w:szCs w:val="18"/>
        </w:rPr>
        <w:t>return</w:t>
      </w:r>
      <w:r>
        <w:rPr>
          <w:rFonts w:ascii="Consolas" w:hAnsi="Consolas" w:cs="Courier New"/>
          <w:color w:val="000000"/>
          <w:sz w:val="18"/>
          <w:szCs w:val="18"/>
        </w:rPr>
        <w:t xml:space="preserve"> image[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indice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, indice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]</w:t>
      </w:r>
    </w:p>
    <w:p w14:paraId="77AC5E9B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</w:p>
    <w:p w14:paraId="2AB669F4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0000FF"/>
          <w:sz w:val="18"/>
          <w:szCs w:val="18"/>
        </w:rPr>
        <w:t>elif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type == </w:t>
      </w:r>
      <w:r>
        <w:rPr>
          <w:rFonts w:ascii="Consolas" w:hAnsi="Consolas" w:cs="Courier New"/>
          <w:color w:val="A31515"/>
          <w:sz w:val="18"/>
          <w:szCs w:val="18"/>
        </w:rPr>
        <w:t>'bi'</w:t>
      </w:r>
      <w:r>
        <w:rPr>
          <w:rFonts w:ascii="Consolas" w:hAnsi="Consolas" w:cs="Courier New"/>
          <w:color w:val="000000"/>
          <w:sz w:val="18"/>
          <w:szCs w:val="18"/>
        </w:rPr>
        <w:t xml:space="preserve">:  </w:t>
      </w:r>
      <w:r>
        <w:rPr>
          <w:rFonts w:ascii="Consolas" w:hAnsi="Consolas" w:cs="Courier New"/>
          <w:color w:val="008000"/>
          <w:sz w:val="18"/>
          <w:szCs w:val="18"/>
        </w:rPr>
        <w:t># Bilinear interpolation</w:t>
      </w:r>
    </w:p>
    <w:p w14:paraId="330B830B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floors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floor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indices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np.uint64)</w:t>
      </w:r>
    </w:p>
    <w:p w14:paraId="5BAF08D2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ceils = floors + </w:t>
      </w:r>
      <w:r>
        <w:rPr>
          <w:rFonts w:ascii="Consolas" w:hAnsi="Consolas" w:cs="Courier New"/>
          <w:color w:val="006666"/>
          <w:sz w:val="18"/>
          <w:szCs w:val="18"/>
        </w:rPr>
        <w:t>1</w:t>
      </w:r>
    </w:p>
    <w:p w14:paraId="64F25999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40641F58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p1 = image[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floor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, floor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]</w:t>
      </w:r>
    </w:p>
    <w:p w14:paraId="5C1347DC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p2 = image[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floor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eils_limite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]</w:t>
      </w:r>
    </w:p>
    <w:p w14:paraId="6AB8BB67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p3 = image[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eils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limite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, floor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]</w:t>
      </w:r>
    </w:p>
    <w:p w14:paraId="4BFA619E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p4 = image[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eils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limite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]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eils_limite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]</w:t>
      </w:r>
    </w:p>
    <w:p w14:paraId="5F7FC642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43E5C657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</w:t>
      </w:r>
      <w:r>
        <w:rPr>
          <w:rFonts w:ascii="Consolas" w:hAnsi="Consolas" w:cs="Courier New"/>
          <w:color w:val="008000"/>
          <w:sz w:val="18"/>
          <w:szCs w:val="18"/>
        </w:rPr>
        <w:t># Repeat indices for the 3 color planes</w:t>
      </w:r>
    </w:p>
    <w:p w14:paraId="60F6D4D1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indices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repeat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(indices[:, :, :, </w:t>
      </w:r>
      <w:r>
        <w:rPr>
          <w:rFonts w:ascii="Consolas" w:hAnsi="Consolas" w:cs="Courier New"/>
          <w:color w:val="0000FF"/>
          <w:sz w:val="18"/>
          <w:szCs w:val="18"/>
        </w:rPr>
        <w:t>None</w:t>
      </w:r>
      <w:r>
        <w:rPr>
          <w:rFonts w:ascii="Consolas" w:hAnsi="Consolas" w:cs="Courier New"/>
          <w:color w:val="000000"/>
          <w:sz w:val="18"/>
          <w:szCs w:val="18"/>
        </w:rPr>
        <w:t xml:space="preserve">],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, axis=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784F2E43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ceils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repeat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(ceils[:, :, :, </w:t>
      </w:r>
      <w:r>
        <w:rPr>
          <w:rFonts w:ascii="Consolas" w:hAnsi="Consolas" w:cs="Courier New"/>
          <w:color w:val="0000FF"/>
          <w:sz w:val="18"/>
          <w:szCs w:val="18"/>
        </w:rPr>
        <w:t>None</w:t>
      </w:r>
      <w:r>
        <w:rPr>
          <w:rFonts w:ascii="Consolas" w:hAnsi="Consolas" w:cs="Courier New"/>
          <w:color w:val="000000"/>
          <w:sz w:val="18"/>
          <w:szCs w:val="18"/>
        </w:rPr>
        <w:t xml:space="preserve">],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, axis=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10AEC677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floors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repeat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(floors[:, :, :, </w:t>
      </w:r>
      <w:r>
        <w:rPr>
          <w:rFonts w:ascii="Consolas" w:hAnsi="Consolas" w:cs="Courier New"/>
          <w:color w:val="0000FF"/>
          <w:sz w:val="18"/>
          <w:szCs w:val="18"/>
        </w:rPr>
        <w:t>None</w:t>
      </w:r>
      <w:r>
        <w:rPr>
          <w:rFonts w:ascii="Consolas" w:hAnsi="Consolas" w:cs="Courier New"/>
          <w:color w:val="000000"/>
          <w:sz w:val="18"/>
          <w:szCs w:val="18"/>
        </w:rPr>
        <w:t xml:space="preserve">],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, axis=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1C007C1B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59A5C61D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</w:t>
      </w:r>
      <w:r>
        <w:rPr>
          <w:rFonts w:ascii="Consolas" w:hAnsi="Consolas" w:cs="Courier New"/>
          <w:color w:val="008000"/>
          <w:sz w:val="18"/>
          <w:szCs w:val="18"/>
        </w:rPr>
        <w:t># Find the horizontal midpoints</w:t>
      </w:r>
    </w:p>
    <w:p w14:paraId="47AE2A1D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m1 = p1 * (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ceil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 - indice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) + p2 * (indice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 - floor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)</w:t>
      </w:r>
    </w:p>
    <w:p w14:paraId="7F9283BB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m2 = p3 * (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ceil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 - indice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) + p4 * (indice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 - floors[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])</w:t>
      </w:r>
    </w:p>
    <w:p w14:paraId="32D49E09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</w:t>
      </w:r>
      <w:r>
        <w:rPr>
          <w:rFonts w:ascii="Consolas" w:hAnsi="Consolas" w:cs="Courier New"/>
          <w:color w:val="008000"/>
          <w:sz w:val="18"/>
          <w:szCs w:val="18"/>
        </w:rPr>
        <w:t># Find the vertical midpoint of horizontal midpoints</w:t>
      </w:r>
    </w:p>
    <w:p w14:paraId="21BF97E9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m = m1 * (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ceils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 - indices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) + m2 * (indices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 - floors[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>])</w:t>
      </w:r>
    </w:p>
    <w:p w14:paraId="4E339AEA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    </w:t>
      </w:r>
      <w:r>
        <w:rPr>
          <w:rFonts w:ascii="Consolas" w:hAnsi="Consolas" w:cs="Courier New"/>
          <w:color w:val="0000FF"/>
          <w:sz w:val="18"/>
          <w:szCs w:val="18"/>
        </w:rPr>
        <w:t>retur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m.astyp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np.uint8)</w:t>
      </w:r>
    </w:p>
    <w:p w14:paraId="2CCAD19C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7BD815E6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FF"/>
          <w:sz w:val="18"/>
          <w:szCs w:val="18"/>
        </w:rPr>
        <w:t>def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zoom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image, factor, interpolation = </w:t>
      </w:r>
      <w:r>
        <w:rPr>
          <w:rFonts w:ascii="Consolas" w:hAnsi="Consolas" w:cs="Courier New"/>
          <w:color w:val="A31515"/>
          <w:sz w:val="18"/>
          <w:szCs w:val="18"/>
        </w:rPr>
        <w:t>'</w:t>
      </w:r>
      <w:proofErr w:type="spellStart"/>
      <w:r>
        <w:rPr>
          <w:rFonts w:ascii="Consolas" w:hAnsi="Consolas" w:cs="Courier New"/>
          <w:color w:val="A31515"/>
          <w:sz w:val="18"/>
          <w:szCs w:val="18"/>
        </w:rPr>
        <w:t>nn</w:t>
      </w:r>
      <w:proofErr w:type="spellEnd"/>
      <w:r>
        <w:rPr>
          <w:rFonts w:ascii="Consolas" w:hAnsi="Consolas" w:cs="Courier New"/>
          <w:color w:val="A31515"/>
          <w:sz w:val="18"/>
          <w:szCs w:val="18"/>
        </w:rPr>
        <w:t>'</w:t>
      </w:r>
      <w:r>
        <w:rPr>
          <w:rFonts w:ascii="Consolas" w:hAnsi="Consolas" w:cs="Courier New"/>
          <w:color w:val="000000"/>
          <w:sz w:val="18"/>
          <w:szCs w:val="18"/>
        </w:rPr>
        <w:t>):</w:t>
      </w:r>
    </w:p>
    <w:p w14:paraId="2BCD1CA8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h, w, _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image.shape</w:t>
      </w:r>
      <w:proofErr w:type="spellEnd"/>
      <w:proofErr w:type="gramEnd"/>
    </w:p>
    <w:p w14:paraId="76D1157F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_h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_w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round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h * factor), round(w * factor)   </w:t>
      </w:r>
      <w:r>
        <w:rPr>
          <w:rFonts w:ascii="Consolas" w:hAnsi="Consolas" w:cs="Courier New"/>
          <w:color w:val="008000"/>
          <w:sz w:val="18"/>
          <w:szCs w:val="18"/>
        </w:rPr>
        <w:t># New dimensions</w:t>
      </w:r>
    </w:p>
    <w:p w14:paraId="4E329961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ed_imag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zeros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_h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_w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3</w:t>
      </w:r>
      <w:r>
        <w:rPr>
          <w:rFonts w:ascii="Consolas" w:hAnsi="Consolas" w:cs="Courier New"/>
          <w:color w:val="000000"/>
          <w:sz w:val="18"/>
          <w:szCs w:val="18"/>
        </w:rPr>
        <w:t>)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np.uint8)</w:t>
      </w:r>
    </w:p>
    <w:p w14:paraId="0632FBFA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</w:p>
    <w:p w14:paraId="6CF96236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ed_indices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indices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(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_h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_w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) / factor</w:t>
      </w:r>
    </w:p>
    <w:p w14:paraId="36399AE4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ed_imag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interpolate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image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ed_indices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, interpolation)</w:t>
      </w:r>
    </w:p>
    <w:p w14:paraId="5AF7FE9C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    </w:t>
      </w:r>
      <w:r>
        <w:rPr>
          <w:rFonts w:ascii="Consolas" w:hAnsi="Consolas" w:cs="Courier New"/>
          <w:color w:val="0000FF"/>
          <w:sz w:val="18"/>
          <w:szCs w:val="18"/>
        </w:rPr>
        <w:t>return</w:t>
      </w:r>
      <w:r>
        <w:rPr>
          <w:rFonts w:ascii="Consolas" w:hAnsi="Consolas" w:cs="Courier New"/>
          <w:color w:val="000000"/>
          <w:sz w:val="18"/>
          <w:szCs w:val="18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zoomed_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image</w:t>
      </w:r>
      <w:proofErr w:type="spellEnd"/>
      <w:proofErr w:type="gramEnd"/>
    </w:p>
    <w:p w14:paraId="76EF8215" w14:textId="77777777" w:rsidR="00451A82" w:rsidRDefault="00451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73379209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F7713E9" w14:textId="0ECF67C5" w:rsidR="00D72FD2" w:rsidRDefault="00D72FD2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368FF4BE" w14:textId="7E35E147" w:rsidR="00451A82" w:rsidRPr="00B176C8" w:rsidRDefault="00B176C8" w:rsidP="00345311">
      <w:pPr>
        <w:spacing w:after="0" w:line="276" w:lineRule="auto"/>
        <w:rPr>
          <w:rFonts w:ascii="Cambria Math" w:eastAsia="Times New Roman" w:hAnsi="Cambria Math" w:cs="Times New Roman"/>
          <w:kern w:val="0"/>
          <w:lang w:bidi="si-LK"/>
          <w14:ligatures w14:val="none"/>
        </w:rPr>
      </w:pPr>
      <w:r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As seen in the following images, </w:t>
      </w:r>
      <w:r w:rsidR="008D34A6">
        <w:rPr>
          <w:rFonts w:ascii="Cambria Math" w:eastAsia="Times New Roman" w:hAnsi="Cambria Math" w:cs="Times New Roman"/>
          <w:kern w:val="0"/>
          <w:lang w:bidi="si-LK"/>
          <w14:ligatures w14:val="none"/>
        </w:rPr>
        <w:t>bilinear interpolation provided better results than nearest neighbor interpolation</w:t>
      </w:r>
      <w:r w:rsidR="004446C3">
        <w:rPr>
          <w:rFonts w:ascii="Cambria Math" w:eastAsia="Times New Roman" w:hAnsi="Cambria Math" w:cs="Times New Roman"/>
          <w:kern w:val="0"/>
          <w:lang w:bidi="si-LK"/>
          <w14:ligatures w14:val="none"/>
        </w:rPr>
        <w:t>,</w:t>
      </w:r>
      <w:r w:rsidR="008D34A6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 but both</w:t>
      </w:r>
      <w:r w:rsidR="004446C3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 zoomed images</w:t>
      </w:r>
      <w:r w:rsidR="008D34A6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 are </w:t>
      </w:r>
      <w:r w:rsidR="004446C3">
        <w:rPr>
          <w:rFonts w:ascii="Cambria Math" w:eastAsia="Times New Roman" w:hAnsi="Cambria Math" w:cs="Times New Roman"/>
          <w:kern w:val="0"/>
          <w:lang w:bidi="si-LK"/>
          <w14:ligatures w14:val="none"/>
        </w:rPr>
        <w:t>significantly less</w:t>
      </w:r>
      <w:r w:rsidR="008D34A6">
        <w:rPr>
          <w:rFonts w:ascii="Cambria Math" w:eastAsia="Times New Roman" w:hAnsi="Cambria Math" w:cs="Times New Roman"/>
          <w:kern w:val="0"/>
          <w:lang w:bidi="si-LK"/>
          <w14:ligatures w14:val="none"/>
        </w:rPr>
        <w:t xml:space="preserve"> sharp than the original image.</w:t>
      </w:r>
    </w:p>
    <w:p w14:paraId="37C79243" w14:textId="77777777" w:rsidR="00D171A4" w:rsidRPr="00D171A4" w:rsidRDefault="00D171A4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18"/>
          <w:szCs w:val="18"/>
          <w:lang w:bidi="si-LK"/>
          <w14:ligatures w14:val="none"/>
        </w:rPr>
      </w:pPr>
      <w:r w:rsidRPr="00D171A4">
        <w:rPr>
          <w:rFonts w:ascii="Cambria Math" w:eastAsia="Times New Roman" w:hAnsi="Cambria Math" w:cs="Times New Roman"/>
          <w:b/>
          <w:bCs/>
          <w:kern w:val="0"/>
          <w:sz w:val="18"/>
          <w:szCs w:val="18"/>
          <w:lang w:bidi="si-LK"/>
          <w14:ligatures w14:val="none"/>
        </w:rPr>
        <w:lastRenderedPageBreak/>
        <w:drawing>
          <wp:anchor distT="0" distB="0" distL="114300" distR="114300" simplePos="0" relativeHeight="251668480" behindDoc="0" locked="0" layoutInCell="1" allowOverlap="1" wp14:anchorId="3B255062" wp14:editId="76C04F97">
            <wp:simplePos x="0" y="0"/>
            <wp:positionH relativeFrom="margin">
              <wp:align>right</wp:align>
            </wp:positionH>
            <wp:positionV relativeFrom="paragraph">
              <wp:posOffset>209</wp:posOffset>
            </wp:positionV>
            <wp:extent cx="6075045" cy="1462405"/>
            <wp:effectExtent l="0" t="0" r="1905" b="4445"/>
            <wp:wrapSquare wrapText="bothSides"/>
            <wp:docPr id="1393458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3458066" name="Picture 1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75045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175E83" w14:textId="6B47AD13" w:rsidR="00451A82" w:rsidRDefault="00196B12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 w:rsidRPr="00196B12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drawing>
          <wp:inline distT="0" distB="0" distL="0" distR="0" wp14:anchorId="282778DA" wp14:editId="3009FF92">
            <wp:extent cx="5260926" cy="712177"/>
            <wp:effectExtent l="0" t="0" r="0" b="0"/>
            <wp:docPr id="8833820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382032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b="38071"/>
                    <a:stretch/>
                  </pic:blipFill>
                  <pic:spPr bwMode="auto">
                    <a:xfrm>
                      <a:off x="0" y="0"/>
                      <a:ext cx="5274481" cy="714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0B830" w14:textId="77777777" w:rsidR="00196B12" w:rsidRDefault="00196B12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</w:p>
    <w:p w14:paraId="152F675E" w14:textId="1CB1700B" w:rsidR="00240D8C" w:rsidRDefault="00240D8C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</w:pPr>
      <w:r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Question 9</w:t>
      </w:r>
      <w:r w:rsidR="009F37E6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 xml:space="preserve"> - </w:t>
      </w:r>
      <w:r w:rsidR="00FD350D">
        <w:rPr>
          <w:rFonts w:ascii="Cambria Math" w:eastAsia="Times New Roman" w:hAnsi="Cambria Math" w:cs="Times New Roman"/>
          <w:b/>
          <w:bCs/>
          <w:kern w:val="0"/>
          <w:sz w:val="24"/>
          <w:szCs w:val="24"/>
          <w:lang w:bidi="si-LK"/>
          <w14:ligatures w14:val="none"/>
        </w:rPr>
        <w:t>Segmentation</w:t>
      </w:r>
    </w:p>
    <w:p w14:paraId="59492077" w14:textId="77777777" w:rsidR="00165F27" w:rsidRPr="00165F27" w:rsidRDefault="00165F27" w:rsidP="00345311">
      <w:pPr>
        <w:spacing w:after="0" w:line="276" w:lineRule="auto"/>
        <w:rPr>
          <w:rFonts w:ascii="Cambria Math" w:eastAsia="Times New Roman" w:hAnsi="Cambria Math" w:cs="Times New Roman"/>
          <w:b/>
          <w:bCs/>
          <w:kern w:val="0"/>
          <w:sz w:val="10"/>
          <w:szCs w:val="10"/>
          <w:lang w:bidi="si-LK"/>
          <w14:ligatures w14:val="none"/>
        </w:rPr>
      </w:pPr>
    </w:p>
    <w:p w14:paraId="4762DEDD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mask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zeros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img9.shape[: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 xml:space="preserve">], np.uint8)   </w:t>
      </w:r>
      <w:r>
        <w:rPr>
          <w:rFonts w:ascii="Consolas" w:hAnsi="Consolas" w:cs="Courier New"/>
          <w:color w:val="008000"/>
          <w:sz w:val="18"/>
          <w:szCs w:val="18"/>
        </w:rPr>
        <w:t># Initial mask</w:t>
      </w:r>
    </w:p>
    <w:p w14:paraId="370C8ED7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gramStart"/>
      <w:r>
        <w:rPr>
          <w:rFonts w:ascii="Consolas" w:hAnsi="Consolas" w:cs="Courier New"/>
          <w:color w:val="000000"/>
          <w:sz w:val="18"/>
          <w:szCs w:val="18"/>
        </w:rPr>
        <w:t>mask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150</w:t>
      </w:r>
      <w:r>
        <w:rPr>
          <w:rFonts w:ascii="Consolas" w:hAnsi="Consolas" w:cs="Courier New"/>
          <w:color w:val="000000"/>
          <w:sz w:val="18"/>
          <w:szCs w:val="18"/>
        </w:rPr>
        <w:t>:</w:t>
      </w:r>
      <w:r>
        <w:rPr>
          <w:rFonts w:ascii="Consolas" w:hAnsi="Consolas" w:cs="Courier New"/>
          <w:color w:val="006666"/>
          <w:sz w:val="18"/>
          <w:szCs w:val="18"/>
        </w:rPr>
        <w:t>55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000000"/>
          <w:sz w:val="18"/>
          <w:szCs w:val="18"/>
        </w:rPr>
        <w:t>:</w:t>
      </w:r>
      <w:r>
        <w:rPr>
          <w:rFonts w:ascii="Consolas" w:hAnsi="Consolas" w:cs="Courier New"/>
          <w:color w:val="006666"/>
          <w:sz w:val="18"/>
          <w:szCs w:val="18"/>
        </w:rPr>
        <w:t>600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v.GC_PR_FG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   </w:t>
      </w:r>
      <w:r>
        <w:rPr>
          <w:rFonts w:ascii="Consolas" w:hAnsi="Consolas" w:cs="Courier New"/>
          <w:color w:val="008000"/>
          <w:sz w:val="18"/>
          <w:szCs w:val="18"/>
        </w:rPr>
        <w:t># Give inner region as probably foreground</w:t>
      </w:r>
    </w:p>
    <w:p w14:paraId="77D0AC10" w14:textId="241D8FD0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gramStart"/>
      <w:r>
        <w:rPr>
          <w:rFonts w:ascii="Consolas" w:hAnsi="Consolas" w:cs="Courier New"/>
          <w:color w:val="000000"/>
          <w:sz w:val="18"/>
          <w:szCs w:val="18"/>
        </w:rPr>
        <w:t>mask[</w:t>
      </w:r>
      <w:proofErr w:type="gramEnd"/>
      <w:r>
        <w:rPr>
          <w:rFonts w:ascii="Consolas" w:hAnsi="Consolas" w:cs="Courier New"/>
          <w:color w:val="006666"/>
          <w:sz w:val="18"/>
          <w:szCs w:val="18"/>
        </w:rPr>
        <w:t>300</w:t>
      </w:r>
      <w:r>
        <w:rPr>
          <w:rFonts w:ascii="Consolas" w:hAnsi="Consolas" w:cs="Courier New"/>
          <w:color w:val="000000"/>
          <w:sz w:val="18"/>
          <w:szCs w:val="18"/>
        </w:rPr>
        <w:t>:</w:t>
      </w:r>
      <w:r>
        <w:rPr>
          <w:rFonts w:ascii="Consolas" w:hAnsi="Consolas" w:cs="Courier New"/>
          <w:color w:val="006666"/>
          <w:sz w:val="18"/>
          <w:szCs w:val="18"/>
        </w:rPr>
        <w:t>41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220</w:t>
      </w:r>
      <w:r>
        <w:rPr>
          <w:rFonts w:ascii="Consolas" w:hAnsi="Consolas" w:cs="Courier New"/>
          <w:color w:val="000000"/>
          <w:sz w:val="18"/>
          <w:szCs w:val="18"/>
        </w:rPr>
        <w:t>:</w:t>
      </w:r>
      <w:r>
        <w:rPr>
          <w:rFonts w:ascii="Consolas" w:hAnsi="Consolas" w:cs="Courier New"/>
          <w:color w:val="006666"/>
          <w:sz w:val="18"/>
          <w:szCs w:val="18"/>
        </w:rPr>
        <w:t>380</w:t>
      </w:r>
      <w:r>
        <w:rPr>
          <w:rFonts w:ascii="Consolas" w:hAnsi="Consolas" w:cs="Courier New"/>
          <w:color w:val="000000"/>
          <w:sz w:val="18"/>
          <w:szCs w:val="18"/>
        </w:rPr>
        <w:t xml:space="preserve">]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v.GC_FG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     </w:t>
      </w:r>
      <w:r>
        <w:rPr>
          <w:rFonts w:ascii="Consolas" w:hAnsi="Consolas" w:cs="Courier New"/>
          <w:color w:val="008000"/>
          <w:sz w:val="18"/>
          <w:szCs w:val="18"/>
        </w:rPr>
        <w:t># Give flower center as foreground to avoid holes</w:t>
      </w:r>
    </w:p>
    <w:p w14:paraId="1B65D97A" w14:textId="3B09ECBE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bgdModel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zeros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65</w:t>
      </w:r>
      <w:r>
        <w:rPr>
          <w:rFonts w:ascii="Consolas" w:hAnsi="Consolas" w:cs="Courier New"/>
          <w:color w:val="000000"/>
          <w:sz w:val="18"/>
          <w:szCs w:val="18"/>
        </w:rPr>
        <w:t xml:space="preserve">),np.float64) </w:t>
      </w:r>
    </w:p>
    <w:p w14:paraId="2D54D3F2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fgdModel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zeros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(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65</w:t>
      </w:r>
      <w:r>
        <w:rPr>
          <w:rFonts w:ascii="Consolas" w:hAnsi="Consolas" w:cs="Courier New"/>
          <w:color w:val="000000"/>
          <w:sz w:val="18"/>
          <w:szCs w:val="18"/>
        </w:rPr>
        <w:t>),np.float64)</w:t>
      </w:r>
    </w:p>
    <w:p w14:paraId="2A53AE5A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rec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(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50</w:t>
      </w:r>
      <w:r>
        <w:rPr>
          <w:rFonts w:ascii="Consolas" w:hAnsi="Consolas" w:cs="Courier New"/>
          <w:color w:val="000000"/>
          <w:sz w:val="18"/>
          <w:szCs w:val="18"/>
        </w:rPr>
        <w:t>, (</w:t>
      </w:r>
      <w:r>
        <w:rPr>
          <w:rFonts w:ascii="Consolas" w:hAnsi="Consolas" w:cs="Courier New"/>
          <w:color w:val="006666"/>
          <w:sz w:val="18"/>
          <w:szCs w:val="18"/>
        </w:rPr>
        <w:t>612</w:t>
      </w:r>
      <w:r>
        <w:rPr>
          <w:rFonts w:ascii="Consolas" w:hAnsi="Consolas" w:cs="Courier New"/>
          <w:color w:val="000000"/>
          <w:sz w:val="18"/>
          <w:szCs w:val="18"/>
        </w:rPr>
        <w:t xml:space="preserve"> - </w:t>
      </w:r>
      <w:r>
        <w:rPr>
          <w:rFonts w:ascii="Consolas" w:hAnsi="Consolas" w:cs="Courier New"/>
          <w:color w:val="006666"/>
          <w:sz w:val="18"/>
          <w:szCs w:val="18"/>
        </w:rPr>
        <w:t>50</w:t>
      </w:r>
      <w:r>
        <w:rPr>
          <w:rFonts w:ascii="Consolas" w:hAnsi="Consolas" w:cs="Courier New"/>
          <w:color w:val="000000"/>
          <w:sz w:val="18"/>
          <w:szCs w:val="18"/>
        </w:rPr>
        <w:t>), (</w:t>
      </w:r>
      <w:r>
        <w:rPr>
          <w:rFonts w:ascii="Consolas" w:hAnsi="Consolas" w:cs="Courier New"/>
          <w:color w:val="006666"/>
          <w:sz w:val="18"/>
          <w:szCs w:val="18"/>
        </w:rPr>
        <w:t>600</w:t>
      </w:r>
      <w:r>
        <w:rPr>
          <w:rFonts w:ascii="Consolas" w:hAnsi="Consolas" w:cs="Courier New"/>
          <w:color w:val="000000"/>
          <w:sz w:val="18"/>
          <w:szCs w:val="18"/>
        </w:rPr>
        <w:t xml:space="preserve"> - </w:t>
      </w:r>
      <w:r>
        <w:rPr>
          <w:rFonts w:ascii="Consolas" w:hAnsi="Consolas" w:cs="Courier New"/>
          <w:color w:val="006666"/>
          <w:sz w:val="18"/>
          <w:szCs w:val="18"/>
        </w:rPr>
        <w:t>150</w:t>
      </w:r>
      <w:r>
        <w:rPr>
          <w:rFonts w:ascii="Consolas" w:hAnsi="Consolas" w:cs="Courier New"/>
          <w:color w:val="000000"/>
          <w:sz w:val="18"/>
          <w:szCs w:val="18"/>
        </w:rPr>
        <w:t>))</w:t>
      </w:r>
    </w:p>
    <w:p w14:paraId="67547874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2E9DD81A" w14:textId="4D99E0B5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cv.</w:t>
      </w:r>
      <w:proofErr w:type="gramStart"/>
      <w:r>
        <w:rPr>
          <w:rFonts w:ascii="Consolas" w:hAnsi="Consolas" w:cs="Courier New"/>
          <w:color w:val="000000"/>
          <w:sz w:val="18"/>
          <w:szCs w:val="18"/>
        </w:rPr>
        <w:t>grabCu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img9, mask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rect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bgdModel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gdModel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cv.GC_INIT_WITH_MASK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78782EBD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8000"/>
          <w:sz w:val="18"/>
          <w:szCs w:val="18"/>
        </w:rPr>
        <w:t># Select pixels that are background or probably background as 0 and others as 1</w:t>
      </w:r>
    </w:p>
    <w:p w14:paraId="35A60BEF" w14:textId="6BCF488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mask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np.</w:t>
      </w:r>
      <w:r>
        <w:rPr>
          <w:rFonts w:ascii="Consolas" w:hAnsi="Consolas" w:cs="Courier New"/>
          <w:color w:val="0000FF"/>
          <w:sz w:val="18"/>
          <w:szCs w:val="18"/>
        </w:rPr>
        <w:t>where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(mask==</w:t>
      </w:r>
      <w:r>
        <w:rPr>
          <w:rFonts w:ascii="Consolas" w:hAnsi="Consolas" w:cs="Courier New"/>
          <w:color w:val="006666"/>
          <w:sz w:val="18"/>
          <w:szCs w:val="18"/>
        </w:rPr>
        <w:t>2</w:t>
      </w:r>
      <w:r>
        <w:rPr>
          <w:rFonts w:ascii="Consolas" w:hAnsi="Consolas" w:cs="Courier New"/>
          <w:color w:val="000000"/>
          <w:sz w:val="18"/>
          <w:szCs w:val="18"/>
        </w:rPr>
        <w:t>)|(mask==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), </w:t>
      </w:r>
      <w:r>
        <w:rPr>
          <w:rFonts w:ascii="Consolas" w:hAnsi="Consolas" w:cs="Courier New"/>
          <w:color w:val="006666"/>
          <w:sz w:val="18"/>
          <w:szCs w:val="18"/>
        </w:rPr>
        <w:t>0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>).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astype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(</w:t>
      </w:r>
      <w:r>
        <w:rPr>
          <w:rFonts w:ascii="Consolas" w:hAnsi="Consolas" w:cs="Courier New"/>
          <w:color w:val="A31515"/>
          <w:sz w:val="18"/>
          <w:szCs w:val="18"/>
        </w:rPr>
        <w:t>'uint8'</w:t>
      </w:r>
      <w:r>
        <w:rPr>
          <w:rFonts w:ascii="Consolas" w:hAnsi="Consolas" w:cs="Courier New"/>
          <w:color w:val="000000"/>
          <w:sz w:val="18"/>
          <w:szCs w:val="18"/>
        </w:rPr>
        <w:t xml:space="preserve">) </w:t>
      </w:r>
    </w:p>
    <w:p w14:paraId="3E24B2A8" w14:textId="0ECC5B12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background_mask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r>
        <w:rPr>
          <w:rFonts w:ascii="Consolas" w:hAnsi="Consolas" w:cs="Courier New"/>
          <w:color w:val="006666"/>
          <w:sz w:val="18"/>
          <w:szCs w:val="18"/>
        </w:rPr>
        <w:t>1</w:t>
      </w:r>
      <w:r>
        <w:rPr>
          <w:rFonts w:ascii="Consolas" w:hAnsi="Consolas" w:cs="Courier New"/>
          <w:color w:val="000000"/>
          <w:sz w:val="18"/>
          <w:szCs w:val="18"/>
        </w:rPr>
        <w:t xml:space="preserve"> -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mask</w:t>
      </w:r>
      <w:proofErr w:type="spellEnd"/>
    </w:p>
    <w:p w14:paraId="20E6A0EA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4AB7E83B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oreground_img9 = img9 *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foreground_mask</w:t>
      </w:r>
      <w:proofErr w:type="spellEnd"/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newaxis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]</w:t>
      </w:r>
    </w:p>
    <w:p w14:paraId="0C54F442" w14:textId="6A9C6769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background_img9 = img9 *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background_mask</w:t>
      </w:r>
      <w:proofErr w:type="spellEnd"/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newaxis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>]</w:t>
      </w:r>
    </w:p>
    <w:p w14:paraId="322B2CC4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> </w:t>
      </w:r>
    </w:p>
    <w:p w14:paraId="3D613C29" w14:textId="77777777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blurred_backg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proofErr w:type="gramStart"/>
      <w:r>
        <w:rPr>
          <w:rFonts w:ascii="Consolas" w:hAnsi="Consolas" w:cs="Courier New"/>
          <w:color w:val="000000"/>
          <w:sz w:val="18"/>
          <w:szCs w:val="18"/>
        </w:rPr>
        <w:t>cv.</w:t>
      </w:r>
      <w:r>
        <w:rPr>
          <w:rFonts w:ascii="Consolas" w:hAnsi="Consolas" w:cs="Courier New"/>
          <w:color w:val="2B91AF"/>
          <w:sz w:val="18"/>
          <w:szCs w:val="18"/>
        </w:rPr>
        <w:t>GaussianBlur</w:t>
      </w:r>
      <w:proofErr w:type="spellEnd"/>
      <w:proofErr w:type="gramEnd"/>
      <w:r>
        <w:rPr>
          <w:rFonts w:ascii="Consolas" w:hAnsi="Consolas" w:cs="Courier New"/>
          <w:color w:val="000000"/>
          <w:sz w:val="18"/>
          <w:szCs w:val="18"/>
        </w:rPr>
        <w:t>(background_img9, (</w:t>
      </w:r>
      <w:r>
        <w:rPr>
          <w:rFonts w:ascii="Consolas" w:hAnsi="Consolas" w:cs="Courier New"/>
          <w:color w:val="006666"/>
          <w:sz w:val="18"/>
          <w:szCs w:val="18"/>
        </w:rPr>
        <w:t>51</w:t>
      </w:r>
      <w:r>
        <w:rPr>
          <w:rFonts w:ascii="Consolas" w:hAnsi="Consolas" w:cs="Courier New"/>
          <w:color w:val="000000"/>
          <w:sz w:val="18"/>
          <w:szCs w:val="18"/>
        </w:rPr>
        <w:t xml:space="preserve">, </w:t>
      </w:r>
      <w:r>
        <w:rPr>
          <w:rFonts w:ascii="Consolas" w:hAnsi="Consolas" w:cs="Courier New"/>
          <w:color w:val="006666"/>
          <w:sz w:val="18"/>
          <w:szCs w:val="18"/>
        </w:rPr>
        <w:t>51</w:t>
      </w:r>
      <w:r>
        <w:rPr>
          <w:rFonts w:ascii="Consolas" w:hAnsi="Consolas" w:cs="Courier New"/>
          <w:color w:val="000000"/>
          <w:sz w:val="18"/>
          <w:szCs w:val="18"/>
        </w:rPr>
        <w:t xml:space="preserve">), </w:t>
      </w:r>
      <w:r>
        <w:rPr>
          <w:rFonts w:ascii="Consolas" w:hAnsi="Consolas" w:cs="Courier New"/>
          <w:color w:val="006666"/>
          <w:sz w:val="18"/>
          <w:szCs w:val="18"/>
        </w:rPr>
        <w:t>5</w:t>
      </w:r>
      <w:r>
        <w:rPr>
          <w:rFonts w:ascii="Consolas" w:hAnsi="Consolas" w:cs="Courier New"/>
          <w:color w:val="000000"/>
          <w:sz w:val="18"/>
          <w:szCs w:val="18"/>
        </w:rPr>
        <w:t>)</w:t>
      </w:r>
    </w:p>
    <w:p w14:paraId="01A69D21" w14:textId="46EED8F7" w:rsidR="00E259D5" w:rsidRDefault="00E259D5" w:rsidP="00160133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proofErr w:type="spellStart"/>
      <w:r>
        <w:rPr>
          <w:rFonts w:ascii="Consolas" w:hAnsi="Consolas" w:cs="Courier New"/>
          <w:color w:val="000000"/>
          <w:sz w:val="18"/>
          <w:szCs w:val="18"/>
        </w:rPr>
        <w:t>blurred_backg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blurred_backg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*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background_mask</w:t>
      </w:r>
      <w:proofErr w:type="spellEnd"/>
      <w:proofErr w:type="gramStart"/>
      <w:r>
        <w:rPr>
          <w:rFonts w:ascii="Consolas" w:hAnsi="Consolas" w:cs="Courier New"/>
          <w:color w:val="000000"/>
          <w:sz w:val="18"/>
          <w:szCs w:val="18"/>
        </w:rPr>
        <w:t>[:,</w:t>
      </w:r>
      <w:proofErr w:type="gramEnd"/>
      <w:r>
        <w:rPr>
          <w:rFonts w:ascii="Consolas" w:hAnsi="Consolas" w:cs="Courier New"/>
          <w:color w:val="000000"/>
          <w:sz w:val="18"/>
          <w:szCs w:val="18"/>
        </w:rPr>
        <w:t xml:space="preserve"> :,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np.newaxis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] </w:t>
      </w:r>
    </w:p>
    <w:p w14:paraId="6FE6A013" w14:textId="438CB981" w:rsidR="00E259D5" w:rsidRDefault="00E259D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sz w:val="18"/>
          <w:szCs w:val="18"/>
        </w:rPr>
      </w:pPr>
      <w:r>
        <w:rPr>
          <w:rFonts w:ascii="Consolas" w:hAnsi="Consolas" w:cs="Courier New"/>
          <w:color w:val="000000"/>
          <w:sz w:val="18"/>
          <w:szCs w:val="18"/>
        </w:rPr>
        <w:t xml:space="preserve">final_img9 = </w:t>
      </w:r>
      <w:proofErr w:type="spellStart"/>
      <w:r>
        <w:rPr>
          <w:rFonts w:ascii="Consolas" w:hAnsi="Consolas" w:cs="Courier New"/>
          <w:color w:val="000000"/>
          <w:sz w:val="18"/>
          <w:szCs w:val="18"/>
        </w:rPr>
        <w:t>blurred_background</w:t>
      </w:r>
      <w:proofErr w:type="spellEnd"/>
      <w:r>
        <w:rPr>
          <w:rFonts w:ascii="Consolas" w:hAnsi="Consolas" w:cs="Courier New"/>
          <w:color w:val="000000"/>
          <w:sz w:val="18"/>
          <w:szCs w:val="18"/>
        </w:rPr>
        <w:t xml:space="preserve"> + foreground_img9</w:t>
      </w:r>
    </w:p>
    <w:p w14:paraId="37C7452E" w14:textId="6852BFCC" w:rsidR="00CE6802" w:rsidRDefault="00165F27" w:rsidP="00196B1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shd w:val="clear" w:color="auto" w:fill="EAEAE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6928958"/>
        <w:rPr>
          <w:rFonts w:ascii="Consolas" w:hAnsi="Consolas" w:cs="Courier New"/>
          <w:color w:val="000000"/>
          <w:sz w:val="18"/>
          <w:szCs w:val="18"/>
        </w:rPr>
      </w:pPr>
      <w:r w:rsidRPr="005E4BF9">
        <w:rPr>
          <w:rFonts w:ascii="Cambria Math" w:eastAsia="Times New Roman" w:hAnsi="Cambria Math"/>
          <w:b/>
          <w:bCs/>
        </w:rPr>
        <w:drawing>
          <wp:anchor distT="0" distB="0" distL="114300" distR="114300" simplePos="0" relativeHeight="251674624" behindDoc="0" locked="0" layoutInCell="1" allowOverlap="1" wp14:anchorId="30D78C0E" wp14:editId="4994E1FB">
            <wp:simplePos x="0" y="0"/>
            <wp:positionH relativeFrom="margin">
              <wp:align>center</wp:align>
            </wp:positionH>
            <wp:positionV relativeFrom="paragraph">
              <wp:posOffset>308219</wp:posOffset>
            </wp:positionV>
            <wp:extent cx="6337673" cy="1981200"/>
            <wp:effectExtent l="0" t="0" r="6350" b="0"/>
            <wp:wrapSquare wrapText="bothSides"/>
            <wp:docPr id="1329891711" name="Picture 1" descr="A collage of different flow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891711" name="Picture 1" descr="A collage of different flowers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7673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259D5">
        <w:rPr>
          <w:rFonts w:ascii="Consolas" w:hAnsi="Consolas" w:cs="Courier New"/>
          <w:color w:val="000000"/>
          <w:sz w:val="18"/>
          <w:szCs w:val="18"/>
        </w:rPr>
        <w:t> </w:t>
      </w:r>
    </w:p>
    <w:p w14:paraId="5B4B0356" w14:textId="33373756" w:rsidR="00165F27" w:rsidRDefault="00165F27" w:rsidP="00B860A0">
      <w:pPr>
        <w:rPr>
          <w:rFonts w:ascii="Cambria Math" w:hAnsi="Cambria Math"/>
          <w:lang w:bidi="si-LK"/>
        </w:rPr>
      </w:pPr>
    </w:p>
    <w:p w14:paraId="58FEC888" w14:textId="449688AE" w:rsidR="00B860A0" w:rsidRPr="00C42906" w:rsidRDefault="00B860A0" w:rsidP="00B860A0">
      <w:pPr>
        <w:rPr>
          <w:rFonts w:ascii="Cambria Math" w:hAnsi="Cambria Math"/>
          <w:lang w:bidi="si-LK"/>
        </w:rPr>
      </w:pPr>
      <w:r>
        <w:rPr>
          <w:rFonts w:ascii="Cambria Math" w:hAnsi="Cambria Math"/>
          <w:lang w:bidi="si-LK"/>
        </w:rPr>
        <w:t xml:space="preserve">The </w:t>
      </w:r>
      <w:r w:rsidR="00CF59D5">
        <w:rPr>
          <w:rFonts w:ascii="Cambria Math" w:hAnsi="Cambria Math"/>
          <w:lang w:bidi="si-LK"/>
        </w:rPr>
        <w:t xml:space="preserve">dark edge in the enhanced image is because the </w:t>
      </w:r>
      <w:r w:rsidR="00AE28E2">
        <w:rPr>
          <w:rFonts w:ascii="Cambria Math" w:hAnsi="Cambria Math"/>
          <w:lang w:bidi="si-LK"/>
        </w:rPr>
        <w:t xml:space="preserve">masked black pixels in the background image get averaged with the background pixels at the </w:t>
      </w:r>
      <w:r w:rsidR="00C42906">
        <w:rPr>
          <w:rFonts w:ascii="Cambria Math" w:hAnsi="Cambria Math"/>
          <w:lang w:bidi="si-LK"/>
        </w:rPr>
        <w:t xml:space="preserve">border of the mask </w:t>
      </w:r>
      <w:r w:rsidR="00EA28D1">
        <w:rPr>
          <w:rFonts w:ascii="Cambria Math" w:hAnsi="Cambria Math"/>
          <w:lang w:bidi="si-LK"/>
        </w:rPr>
        <w:t>when Gaussian blu</w:t>
      </w:r>
      <w:r w:rsidR="00CC6D88">
        <w:rPr>
          <w:rFonts w:ascii="Cambria Math" w:hAnsi="Cambria Math"/>
          <w:lang w:bidi="si-LK"/>
        </w:rPr>
        <w:t>r</w:t>
      </w:r>
      <w:r w:rsidR="00EA28D1">
        <w:rPr>
          <w:rFonts w:ascii="Cambria Math" w:hAnsi="Cambria Math"/>
          <w:lang w:bidi="si-LK"/>
        </w:rPr>
        <w:t xml:space="preserve"> is applied.</w:t>
      </w:r>
    </w:p>
    <w:sectPr w:rsidR="00B860A0" w:rsidRPr="00C42906" w:rsidSect="00CE3678">
      <w:footerReference w:type="default" r:id="rId26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2C5FE" w14:textId="77777777" w:rsidR="00FE33B1" w:rsidRDefault="00FE33B1" w:rsidP="00C42906">
      <w:pPr>
        <w:spacing w:after="0" w:line="240" w:lineRule="auto"/>
      </w:pPr>
      <w:r>
        <w:separator/>
      </w:r>
    </w:p>
  </w:endnote>
  <w:endnote w:type="continuationSeparator" w:id="0">
    <w:p w14:paraId="69AAC169" w14:textId="77777777" w:rsidR="00FE33B1" w:rsidRDefault="00FE33B1" w:rsidP="00C429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254268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2A581B" w14:textId="165D5553" w:rsidR="00CC6D88" w:rsidRDefault="00CC6D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96013FF" w14:textId="77777777" w:rsidR="00CC6D88" w:rsidRDefault="00CC6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00D1D3" w14:textId="77777777" w:rsidR="00FE33B1" w:rsidRDefault="00FE33B1" w:rsidP="00C42906">
      <w:pPr>
        <w:spacing w:after="0" w:line="240" w:lineRule="auto"/>
      </w:pPr>
      <w:r>
        <w:separator/>
      </w:r>
    </w:p>
  </w:footnote>
  <w:footnote w:type="continuationSeparator" w:id="0">
    <w:p w14:paraId="70837C5A" w14:textId="77777777" w:rsidR="00FE33B1" w:rsidRDefault="00FE33B1" w:rsidP="00C429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51D3"/>
    <w:multiLevelType w:val="multilevel"/>
    <w:tmpl w:val="9EC8D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5430930"/>
    <w:multiLevelType w:val="hybridMultilevel"/>
    <w:tmpl w:val="5CD26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32226"/>
    <w:multiLevelType w:val="hybridMultilevel"/>
    <w:tmpl w:val="C706D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E25158"/>
    <w:multiLevelType w:val="hybridMultilevel"/>
    <w:tmpl w:val="5CD260B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5F5DE1"/>
    <w:multiLevelType w:val="hybridMultilevel"/>
    <w:tmpl w:val="80AE3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0B72DD"/>
    <w:multiLevelType w:val="hybridMultilevel"/>
    <w:tmpl w:val="8DEAAE30"/>
    <w:lvl w:ilvl="0" w:tplc="ACFCB5D0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8D4483"/>
    <w:multiLevelType w:val="hybridMultilevel"/>
    <w:tmpl w:val="5CD26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11292373">
    <w:abstractNumId w:val="0"/>
  </w:num>
  <w:num w:numId="2" w16cid:durableId="1789623327">
    <w:abstractNumId w:val="2"/>
  </w:num>
  <w:num w:numId="3" w16cid:durableId="298844233">
    <w:abstractNumId w:val="6"/>
  </w:num>
  <w:num w:numId="4" w16cid:durableId="823399789">
    <w:abstractNumId w:val="1"/>
  </w:num>
  <w:num w:numId="5" w16cid:durableId="1857188748">
    <w:abstractNumId w:val="3"/>
  </w:num>
  <w:num w:numId="6" w16cid:durableId="1295716388">
    <w:abstractNumId w:val="5"/>
  </w:num>
  <w:num w:numId="7" w16cid:durableId="13691846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sDA2MDW0NLc0NTZX0lEKTi0uzszPAykwrgUA0NYs4CwAAAA="/>
  </w:docVars>
  <w:rsids>
    <w:rsidRoot w:val="00811E22"/>
    <w:rsid w:val="000031C3"/>
    <w:rsid w:val="00007408"/>
    <w:rsid w:val="0002413E"/>
    <w:rsid w:val="00053C50"/>
    <w:rsid w:val="00085244"/>
    <w:rsid w:val="00095913"/>
    <w:rsid w:val="000B3218"/>
    <w:rsid w:val="000D117E"/>
    <w:rsid w:val="00160133"/>
    <w:rsid w:val="0016133F"/>
    <w:rsid w:val="00165F27"/>
    <w:rsid w:val="00184CAF"/>
    <w:rsid w:val="00196B12"/>
    <w:rsid w:val="001A1298"/>
    <w:rsid w:val="001B63BD"/>
    <w:rsid w:val="001C5378"/>
    <w:rsid w:val="001E0079"/>
    <w:rsid w:val="001E236C"/>
    <w:rsid w:val="00240D8C"/>
    <w:rsid w:val="00241AA2"/>
    <w:rsid w:val="0024429D"/>
    <w:rsid w:val="00250543"/>
    <w:rsid w:val="00257D7A"/>
    <w:rsid w:val="00285F98"/>
    <w:rsid w:val="002A7180"/>
    <w:rsid w:val="002C3944"/>
    <w:rsid w:val="0030660D"/>
    <w:rsid w:val="00345311"/>
    <w:rsid w:val="00356364"/>
    <w:rsid w:val="00356E56"/>
    <w:rsid w:val="00361346"/>
    <w:rsid w:val="00364125"/>
    <w:rsid w:val="00397DD1"/>
    <w:rsid w:val="003A7ED0"/>
    <w:rsid w:val="003B19F9"/>
    <w:rsid w:val="003B25B4"/>
    <w:rsid w:val="003C0D82"/>
    <w:rsid w:val="003C2587"/>
    <w:rsid w:val="003D0B64"/>
    <w:rsid w:val="003E3A45"/>
    <w:rsid w:val="003F729D"/>
    <w:rsid w:val="004213B8"/>
    <w:rsid w:val="00424EDB"/>
    <w:rsid w:val="004446C3"/>
    <w:rsid w:val="00451A82"/>
    <w:rsid w:val="0046393D"/>
    <w:rsid w:val="00482336"/>
    <w:rsid w:val="004828AC"/>
    <w:rsid w:val="00486A0B"/>
    <w:rsid w:val="004A534D"/>
    <w:rsid w:val="004D5938"/>
    <w:rsid w:val="005017DA"/>
    <w:rsid w:val="005146BB"/>
    <w:rsid w:val="00517982"/>
    <w:rsid w:val="00524119"/>
    <w:rsid w:val="0057282B"/>
    <w:rsid w:val="0059640B"/>
    <w:rsid w:val="005B1628"/>
    <w:rsid w:val="005B2446"/>
    <w:rsid w:val="005B3D47"/>
    <w:rsid w:val="005B6E10"/>
    <w:rsid w:val="005E0D11"/>
    <w:rsid w:val="005E42A3"/>
    <w:rsid w:val="005E4BF9"/>
    <w:rsid w:val="00630EF3"/>
    <w:rsid w:val="00677C36"/>
    <w:rsid w:val="006818B4"/>
    <w:rsid w:val="006914DF"/>
    <w:rsid w:val="006A1172"/>
    <w:rsid w:val="006C5239"/>
    <w:rsid w:val="006D6841"/>
    <w:rsid w:val="006F7E97"/>
    <w:rsid w:val="0072660C"/>
    <w:rsid w:val="00727156"/>
    <w:rsid w:val="0076323A"/>
    <w:rsid w:val="00780E7B"/>
    <w:rsid w:val="007860B7"/>
    <w:rsid w:val="00797813"/>
    <w:rsid w:val="007C1D02"/>
    <w:rsid w:val="007E369C"/>
    <w:rsid w:val="007F09B6"/>
    <w:rsid w:val="007F74AF"/>
    <w:rsid w:val="00807F1C"/>
    <w:rsid w:val="00811E22"/>
    <w:rsid w:val="00812F16"/>
    <w:rsid w:val="008164A7"/>
    <w:rsid w:val="00820F29"/>
    <w:rsid w:val="00823EB3"/>
    <w:rsid w:val="008339FE"/>
    <w:rsid w:val="008607E1"/>
    <w:rsid w:val="00871139"/>
    <w:rsid w:val="00880224"/>
    <w:rsid w:val="00882826"/>
    <w:rsid w:val="00896784"/>
    <w:rsid w:val="008A692E"/>
    <w:rsid w:val="008B0F34"/>
    <w:rsid w:val="008B47AC"/>
    <w:rsid w:val="008B6374"/>
    <w:rsid w:val="008D34A6"/>
    <w:rsid w:val="008F4F3F"/>
    <w:rsid w:val="00907B2F"/>
    <w:rsid w:val="009126B7"/>
    <w:rsid w:val="00916877"/>
    <w:rsid w:val="009279CD"/>
    <w:rsid w:val="009C2D8C"/>
    <w:rsid w:val="009F2F89"/>
    <w:rsid w:val="009F37E6"/>
    <w:rsid w:val="009F5CCF"/>
    <w:rsid w:val="00A002D2"/>
    <w:rsid w:val="00A33D27"/>
    <w:rsid w:val="00A40509"/>
    <w:rsid w:val="00A42473"/>
    <w:rsid w:val="00A47802"/>
    <w:rsid w:val="00A54F8C"/>
    <w:rsid w:val="00A561B5"/>
    <w:rsid w:val="00A628E5"/>
    <w:rsid w:val="00A7774F"/>
    <w:rsid w:val="00A810D5"/>
    <w:rsid w:val="00AD13CA"/>
    <w:rsid w:val="00AE28E2"/>
    <w:rsid w:val="00B04D8B"/>
    <w:rsid w:val="00B063AA"/>
    <w:rsid w:val="00B176C8"/>
    <w:rsid w:val="00B20E5A"/>
    <w:rsid w:val="00B40F18"/>
    <w:rsid w:val="00B53FF8"/>
    <w:rsid w:val="00B860A0"/>
    <w:rsid w:val="00B91C7E"/>
    <w:rsid w:val="00B930C9"/>
    <w:rsid w:val="00BD2E3D"/>
    <w:rsid w:val="00BF4619"/>
    <w:rsid w:val="00C057A6"/>
    <w:rsid w:val="00C0768B"/>
    <w:rsid w:val="00C23E3F"/>
    <w:rsid w:val="00C42906"/>
    <w:rsid w:val="00C7356A"/>
    <w:rsid w:val="00C96EEA"/>
    <w:rsid w:val="00CA3726"/>
    <w:rsid w:val="00CA577B"/>
    <w:rsid w:val="00CC6D88"/>
    <w:rsid w:val="00CE0185"/>
    <w:rsid w:val="00CE3678"/>
    <w:rsid w:val="00CE5336"/>
    <w:rsid w:val="00CE6802"/>
    <w:rsid w:val="00CF59D5"/>
    <w:rsid w:val="00D01E15"/>
    <w:rsid w:val="00D0614E"/>
    <w:rsid w:val="00D171A4"/>
    <w:rsid w:val="00D216ED"/>
    <w:rsid w:val="00D3782B"/>
    <w:rsid w:val="00D44C70"/>
    <w:rsid w:val="00D462BC"/>
    <w:rsid w:val="00D52207"/>
    <w:rsid w:val="00D539A4"/>
    <w:rsid w:val="00D72FD2"/>
    <w:rsid w:val="00D901D9"/>
    <w:rsid w:val="00DC67CD"/>
    <w:rsid w:val="00DC69B3"/>
    <w:rsid w:val="00DE173A"/>
    <w:rsid w:val="00E247BD"/>
    <w:rsid w:val="00E259D5"/>
    <w:rsid w:val="00E26183"/>
    <w:rsid w:val="00E43611"/>
    <w:rsid w:val="00E716F3"/>
    <w:rsid w:val="00EA28D1"/>
    <w:rsid w:val="00EF6BD2"/>
    <w:rsid w:val="00F04261"/>
    <w:rsid w:val="00F22266"/>
    <w:rsid w:val="00F27562"/>
    <w:rsid w:val="00F50623"/>
    <w:rsid w:val="00F83818"/>
    <w:rsid w:val="00F84573"/>
    <w:rsid w:val="00F84B85"/>
    <w:rsid w:val="00F9757B"/>
    <w:rsid w:val="00FD350D"/>
    <w:rsid w:val="00FE33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191CB"/>
  <w15:chartTrackingRefBased/>
  <w15:docId w15:val="{ECB29D37-7BCC-418D-92B2-08702B85F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E2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E22"/>
    <w:pPr>
      <w:ind w:left="720"/>
      <w:contextualSpacing/>
    </w:pPr>
  </w:style>
  <w:style w:type="table" w:styleId="TableGrid">
    <w:name w:val="Table Grid"/>
    <w:basedOn w:val="TableNormal"/>
    <w:uiPriority w:val="39"/>
    <w:rsid w:val="00811E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A69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A692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B6E1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:lang w:bidi="si-LK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C4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2906"/>
  </w:style>
  <w:style w:type="paragraph" w:styleId="Footer">
    <w:name w:val="footer"/>
    <w:basedOn w:val="Normal"/>
    <w:link w:val="FooterChar"/>
    <w:uiPriority w:val="99"/>
    <w:unhideWhenUsed/>
    <w:rsid w:val="00C429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290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1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4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7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4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2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1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9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95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75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0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3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7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9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79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73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41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7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96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9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509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245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5539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22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780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232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5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0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0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5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50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2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2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92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5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2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4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50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0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09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2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3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4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4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2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75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0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2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3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35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79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7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1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75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05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8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029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48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31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3097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02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289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02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8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21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3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65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0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0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6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39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58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31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73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69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4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20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1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2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17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1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8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1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6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06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3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08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09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30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5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32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148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2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17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6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0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12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3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42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8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13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9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42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61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0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9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63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1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80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96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17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257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941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37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0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2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40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3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1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73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2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53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22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37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80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00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610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6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39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832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15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0308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0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07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685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6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5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07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97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211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3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90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006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389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24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5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7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7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5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4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83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17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66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2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4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88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31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9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4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12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2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0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6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377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71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54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1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82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39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0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6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8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232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3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99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9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0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4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2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2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7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6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6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76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4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0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uki16/EN3160-assignment1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jpe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6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85A5234-E602-4946-9836-5DE7454E7956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DEC6B51-3047-4200-87F3-D428F3E929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8</Pages>
  <Words>1387</Words>
  <Characters>79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136</cp:revision>
  <dcterms:created xsi:type="dcterms:W3CDTF">2023-08-31T07:09:00Z</dcterms:created>
  <dcterms:modified xsi:type="dcterms:W3CDTF">2023-08-31T16:45:00Z</dcterms:modified>
</cp:coreProperties>
</file>